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EA6F0" w14:textId="77777777" w:rsidR="00F150CF" w:rsidRDefault="00F150CF">
      <w:bookmarkStart w:id="0" w:name="_GoBack"/>
      <w:bookmarkEnd w:id="0"/>
    </w:p>
    <w:p w14:paraId="18273163" w14:textId="77777777" w:rsidR="00F150CF" w:rsidRDefault="00F0782D">
      <w:pPr>
        <w:pStyle w:val="NormalWeb"/>
        <w:spacing w:beforeAutospacing="0" w:after="0" w:afterAutospacing="0"/>
        <w:jc w:val="center"/>
      </w:pPr>
      <w:r>
        <w:tab/>
      </w:r>
      <w:r>
        <w:rPr>
          <w:noProof/>
          <w:lang w:val="en-US" w:eastAsia="en-US"/>
        </w:rPr>
        <w:drawing>
          <wp:inline distT="0" distB="0" distL="0" distR="0" wp14:anchorId="47560E39" wp14:editId="4B6C8782">
            <wp:extent cx="1276350" cy="1257300"/>
            <wp:effectExtent l="0" t="0" r="0" b="0"/>
            <wp:docPr id="1" name="Picture 1" descr="https://lh6.googleusercontent.com/TXCgAglHegwVJYK-KTV3xmvqtkS9Q1fknVQ9XeuCJeOJfbznbiMABdQXzYin2VA16Iz5APevI-7iH_dQDPaWhixPjaWiBprUk0x1HcfShxkYeApKBAod8Mxi5CDsKK-PdgYAo2z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lh6.googleusercontent.com/TXCgAglHegwVJYK-KTV3xmvqtkS9Q1fknVQ9XeuCJeOJfbznbiMABdQXzYin2VA16Iz5APevI-7iH_dQDPaWhixPjaWiBprUk0x1HcfShxkYeApKBAod8Mxi5CDsKK-PdgYAo2z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E6188" w14:textId="05C89B4C" w:rsidR="00F150CF" w:rsidRDefault="004F5A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976829" wp14:editId="70A1AF2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40" cy="20955"/>
                <wp:effectExtent l="0" t="0" r="0" b="0"/>
                <wp:wrapNone/>
                <wp:docPr id="2" name="shape_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40" cy="20955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5A9F9" id="shape_0" o:spid="_x0000_s1026" style="position:absolute;margin-left:0;margin-top:0;width:.2pt;height: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" fillcolor="#a0a0a0" stroked="f" strokecolor="#3465a4">
                <v:stroke joinstyle="round"/>
              </v:rect>
            </w:pict>
          </mc:Fallback>
        </mc:AlternateContent>
      </w:r>
    </w:p>
    <w:p w14:paraId="01106B96" w14:textId="77777777" w:rsidR="00F150CF" w:rsidRDefault="00F078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Royal Oak Middle School</w:t>
      </w:r>
    </w:p>
    <w:p w14:paraId="6DFC106A" w14:textId="77777777" w:rsidR="00F150CF" w:rsidRDefault="00F0782D">
      <w:pPr>
        <w:spacing w:after="0" w:line="240" w:lineRule="auto"/>
        <w:jc w:val="center"/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PAC Meeting Minutes/Summary</w:t>
      </w:r>
    </w:p>
    <w:p w14:paraId="1BFCE61B" w14:textId="2A48B6BF" w:rsidR="00F150CF" w:rsidRDefault="005E7C6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May 16, 2019</w:t>
      </w:r>
    </w:p>
    <w:p w14:paraId="42977522" w14:textId="77777777" w:rsidR="005E7C6D" w:rsidRDefault="005E7C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01451EE" w14:textId="77777777" w:rsidR="00F150CF" w:rsidRPr="00F31A04" w:rsidRDefault="00F0782D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CA"/>
        </w:rPr>
      </w:pPr>
      <w:r w:rsidRPr="00F31A04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>Present:</w:t>
      </w:r>
    </w:p>
    <w:p w14:paraId="3697F32D" w14:textId="2CB197B0" w:rsidR="00F31A04" w:rsidRDefault="00F0782D" w:rsidP="00F31A04">
      <w:pPr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</w:pPr>
      <w:r w:rsidRPr="00F31A04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en-CA"/>
        </w:rPr>
        <w:t xml:space="preserve">PAC EXECUTIVE: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President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Vacant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Vice-President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Josie Pucci-</w:t>
      </w:r>
      <w:proofErr w:type="spellStart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>Cocco</w:t>
      </w:r>
      <w:proofErr w:type="spellEnd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Treasurer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Ravinder </w:t>
      </w:r>
      <w:proofErr w:type="spellStart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>Manhas</w:t>
      </w:r>
      <w:proofErr w:type="spellEnd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Secretary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Josie Pucci-</w:t>
      </w:r>
      <w:proofErr w:type="spellStart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>Cocco</w:t>
      </w:r>
      <w:proofErr w:type="spellEnd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COPACS Rep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Lisa Gunderson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Grade 8 Liaison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Sherri O’Sullivan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Volunteer Coordinator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>Moragh</w:t>
      </w:r>
      <w:proofErr w:type="spellEnd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Smith, </w:t>
      </w:r>
      <w:r w:rsidR="00F31A04" w:rsidRPr="00BC1ED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Members at Large:</w:t>
      </w:r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Kathy Alexander (communications), Christine Carrigan (lunch program), Emily Scott (smile cards), Leslie Hall (Country Grocer Receipts), Christine </w:t>
      </w:r>
      <w:proofErr w:type="spellStart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>Dutchak</w:t>
      </w:r>
      <w:proofErr w:type="spellEnd"/>
      <w:r w:rsidR="00F31A04" w:rsidRPr="00F31A04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and Sukhmani Virk</w:t>
      </w:r>
      <w:r w:rsidR="00E87FAC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 </w:t>
      </w:r>
      <w:r w:rsidR="00E87FAC" w:rsidRPr="00E87F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ko-KR"/>
        </w:rPr>
        <w:t>Grant Writer</w:t>
      </w:r>
      <w:r w:rsidR="00E87FAC"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  <w:t xml:space="preserve">: Areli Hermanson </w:t>
      </w:r>
    </w:p>
    <w:p w14:paraId="2532E5D7" w14:textId="77777777" w:rsidR="0026234C" w:rsidRDefault="0026234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ko-KR"/>
        </w:rPr>
      </w:pPr>
    </w:p>
    <w:p w14:paraId="3E7969AF" w14:textId="3187DD76" w:rsidR="00F31A04" w:rsidRPr="00F31A04" w:rsidRDefault="00F0782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F31A0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Not present: </w:t>
      </w:r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Ravinder </w:t>
      </w:r>
      <w:proofErr w:type="spellStart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Manhas</w:t>
      </w:r>
      <w:proofErr w:type="spellEnd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, Lisa Gunderson, Sherri O’Sullivan, </w:t>
      </w:r>
      <w:proofErr w:type="spellStart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Moragh</w:t>
      </w:r>
      <w:proofErr w:type="spellEnd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Smith, Emily Scott, Leslie Hall, Christine </w:t>
      </w:r>
      <w:proofErr w:type="spellStart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Dutchak</w:t>
      </w:r>
      <w:proofErr w:type="spellEnd"/>
      <w:r w:rsidR="0026234C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, Sukhmani Virk and Areli Hermanson</w:t>
      </w:r>
    </w:p>
    <w:p w14:paraId="52D834F7" w14:textId="77777777" w:rsidR="00F31A04" w:rsidRPr="00F31A04" w:rsidRDefault="00F31A04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4B74D221" w14:textId="262D57AE" w:rsidR="00762068" w:rsidRDefault="0026234C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6</w:t>
      </w:r>
      <w:r w:rsidR="00762068" w:rsidRPr="00F31A0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ROMS families also attended.</w:t>
      </w:r>
    </w:p>
    <w:p w14:paraId="34896C07" w14:textId="17021CC4" w:rsidR="0014091D" w:rsidRDefault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0108B609" w14:textId="468A8CC4" w:rsidR="0014091D" w:rsidRDefault="0014091D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F31A0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Meeting opened at 7:00pm at ROMS Learning Commons</w:t>
      </w:r>
    </w:p>
    <w:p w14:paraId="4C470827" w14:textId="5C10AEE9" w:rsidR="00414F2E" w:rsidRDefault="00414F2E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18904543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8"/>
          <w:szCs w:val="28"/>
          <w:u w:val="single"/>
          <w:lang w:eastAsia="en-CA"/>
        </w:rPr>
      </w:pPr>
    </w:p>
    <w:p w14:paraId="07130C52" w14:textId="64AE94D3" w:rsidR="00414F2E" w:rsidRPr="00414F2E" w:rsidRDefault="00414F2E" w:rsidP="0014091D">
      <w:pPr>
        <w:spacing w:after="0" w:line="240" w:lineRule="auto"/>
        <w:rPr>
          <w:rFonts w:ascii="Cambria" w:eastAsia="Times New Roman" w:hAnsi="Cambria" w:cs="Arial"/>
          <w:color w:val="000000"/>
          <w:sz w:val="28"/>
          <w:szCs w:val="28"/>
          <w:lang w:eastAsia="en-CA"/>
        </w:rPr>
      </w:pPr>
      <w:r w:rsidRPr="00414F2E">
        <w:rPr>
          <w:rFonts w:ascii="Cambria" w:eastAsia="Times New Roman" w:hAnsi="Cambria" w:cs="Arial"/>
          <w:color w:val="000000"/>
          <w:sz w:val="28"/>
          <w:szCs w:val="28"/>
          <w:u w:val="single"/>
          <w:lang w:eastAsia="en-CA"/>
        </w:rPr>
        <w:t>Guest Speaker</w:t>
      </w:r>
      <w:r>
        <w:rPr>
          <w:rFonts w:ascii="Cambria" w:eastAsia="Times New Roman" w:hAnsi="Cambria" w:cs="Arial"/>
          <w:color w:val="000000"/>
          <w:sz w:val="28"/>
          <w:szCs w:val="28"/>
          <w:lang w:eastAsia="en-CA"/>
        </w:rPr>
        <w:t xml:space="preserve"> – No Guest Speaker tonight</w:t>
      </w:r>
    </w:p>
    <w:p w14:paraId="5BAE1321" w14:textId="77777777" w:rsidR="00F150CF" w:rsidRPr="00F31A04" w:rsidRDefault="00F150CF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2CB63226" w14:textId="77777777" w:rsidR="004349D4" w:rsidRDefault="004349D4">
      <w:pPr>
        <w:spacing w:after="0" w:line="240" w:lineRule="auto"/>
        <w:rPr>
          <w:rFonts w:ascii="Cambria" w:eastAsia="Times New Roman" w:hAnsi="Cambria" w:cs="Arial"/>
          <w:b/>
          <w:color w:val="000000"/>
          <w:sz w:val="24"/>
          <w:szCs w:val="24"/>
          <w:u w:val="single"/>
          <w:lang w:eastAsia="en-CA"/>
        </w:rPr>
      </w:pPr>
    </w:p>
    <w:p w14:paraId="4B219FAD" w14:textId="5B92B05C" w:rsidR="0014091D" w:rsidRDefault="00F0782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F31A04">
        <w:rPr>
          <w:rFonts w:ascii="Cambria" w:eastAsia="Times New Roman" w:hAnsi="Cambria" w:cs="Arial"/>
          <w:b/>
          <w:color w:val="000000"/>
          <w:sz w:val="24"/>
          <w:szCs w:val="24"/>
          <w:u w:val="single"/>
          <w:lang w:eastAsia="en-CA"/>
        </w:rPr>
        <w:t>ROMS Administration</w:t>
      </w:r>
      <w:r w:rsidR="00F31A04" w:rsidRPr="00F31A0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: Karen MacEwan</w:t>
      </w:r>
      <w:r w:rsidRPr="00F31A0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, Ken Bergeron </w:t>
      </w:r>
      <w:r w:rsidR="0014091D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– New Vice Principal for Royal Oak is David Mark, he comes to our school from being at the following schools in the past North Saanich, Bayside and </w:t>
      </w:r>
      <w:proofErr w:type="spellStart"/>
      <w:r w:rsidR="0014091D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Stelly</w:t>
      </w:r>
      <w:r w:rsidR="004F5A35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’</w:t>
      </w:r>
      <w:r w:rsidR="0014091D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s</w:t>
      </w:r>
      <w:proofErr w:type="spellEnd"/>
      <w:r w:rsidR="0014091D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.</w:t>
      </w:r>
    </w:p>
    <w:p w14:paraId="263F2063" w14:textId="5ECA3414" w:rsidR="0014091D" w:rsidRDefault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0E3CD35D" w14:textId="426EE09C" w:rsidR="0014091D" w:rsidRDefault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For the 2019/2020 school year we will have</w:t>
      </w:r>
    </w:p>
    <w:p w14:paraId="32ABAA8C" w14:textId="44F36B2C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640 students</w:t>
      </w:r>
    </w:p>
    <w:p w14:paraId="496344C2" w14:textId="576D86AC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36 teaching staff</w:t>
      </w:r>
    </w:p>
    <w:p w14:paraId="1FD45D16" w14:textId="4D4D66F7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18 support staff</w:t>
      </w:r>
    </w:p>
    <w:p w14:paraId="2D73FC81" w14:textId="6351F434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26 divisions</w:t>
      </w:r>
    </w:p>
    <w:p w14:paraId="5A124CED" w14:textId="03F9FEC1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4 grade 6 classes</w:t>
      </w:r>
    </w:p>
    <w:p w14:paraId="28AEF1A7" w14:textId="76627B27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4 grade 7 classes</w:t>
      </w:r>
    </w:p>
    <w:p w14:paraId="3B1B8919" w14:textId="12783CEA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9 grade 8 classes</w:t>
      </w:r>
    </w:p>
    <w:p w14:paraId="29C5882B" w14:textId="0683219B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9 multi age division for (6/7)</w:t>
      </w:r>
    </w:p>
    <w:p w14:paraId="0C6A87E4" w14:textId="132AAFDB" w:rsidR="0014091D" w:rsidRDefault="0014091D" w:rsidP="0014091D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School Values statement (Curiosity, Resilience, Compassion) </w:t>
      </w:r>
      <w:r w:rsidRPr="0014091D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ROMS community of 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curious and resilient learners who conduct themselves with compassion.</w:t>
      </w:r>
    </w:p>
    <w:p w14:paraId="39CB6100" w14:textId="33394F6E" w:rsidR="0014091D" w:rsidRDefault="0014091D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5A42420E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3080584B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02F7BC2E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5578D4FC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7E7F49FE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52124461" w14:textId="77777777" w:rsidR="004349D4" w:rsidRDefault="004349D4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</w:pPr>
    </w:p>
    <w:p w14:paraId="54F5F5E4" w14:textId="74469014" w:rsidR="002C737E" w:rsidRDefault="0014091D" w:rsidP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14091D"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  <w:t>HIGHLIGHTS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ab/>
        <w:t xml:space="preserve">- </w:t>
      </w:r>
    </w:p>
    <w:p w14:paraId="60525EC4" w14:textId="77777777" w:rsidR="002C737E" w:rsidRDefault="0014091D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Band trips</w:t>
      </w:r>
      <w:r w:rsid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</w:t>
      </w: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grade 7 students went to Port Alberni</w:t>
      </w:r>
    </w:p>
    <w:p w14:paraId="65C43A17" w14:textId="77777777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G</w:t>
      </w:r>
      <w:r w:rsidR="0014091D"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rade 8 students went to Whistler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</w:t>
      </w:r>
    </w:p>
    <w:p w14:paraId="38A8F791" w14:textId="365392CC" w:rsidR="0014091D" w:rsidRDefault="0014091D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Band and choir </w:t>
      </w:r>
      <w:r w:rsid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students </w:t>
      </w: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went to the feeder school</w:t>
      </w:r>
      <w:r w:rsid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s</w:t>
      </w: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to play</w:t>
      </w:r>
      <w:r w:rsidR="002C737E"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instruments and sign</w:t>
      </w:r>
      <w:r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</w:t>
      </w:r>
      <w:r w:rsidR="002C737E" w:rsidRP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for the elementary </w:t>
      </w:r>
      <w:r w:rsidR="002C737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students.</w:t>
      </w:r>
    </w:p>
    <w:p w14:paraId="3F3360BE" w14:textId="683FC508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PEP students had a breakfast once a week for our Royal Oak students as part of their program as well tutor</w:t>
      </w:r>
    </w:p>
    <w:p w14:paraId="7176B233" w14:textId="335358B5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Grade 6 immunization was May 14</w:t>
      </w:r>
      <w:r w:rsidRPr="002C737E">
        <w:rPr>
          <w:rFonts w:ascii="Cambria" w:eastAsia="Times New Roman" w:hAnsi="Cambria" w:cs="Arial"/>
          <w:color w:val="000000"/>
          <w:sz w:val="24"/>
          <w:szCs w:val="24"/>
          <w:vertAlign w:val="superscript"/>
          <w:lang w:eastAsia="en-CA"/>
        </w:rPr>
        <w:t>th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, cookies and juice was provided by PAC for the students</w:t>
      </w:r>
    </w:p>
    <w:p w14:paraId="1F7ED5CC" w14:textId="3248C61B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Ice cream sale was on May 15</w:t>
      </w:r>
      <w:r w:rsidRPr="002C737E">
        <w:rPr>
          <w:rFonts w:ascii="Cambria" w:eastAsia="Times New Roman" w:hAnsi="Cambria" w:cs="Arial"/>
          <w:color w:val="000000"/>
          <w:sz w:val="24"/>
          <w:szCs w:val="24"/>
          <w:vertAlign w:val="superscript"/>
          <w:lang w:eastAsia="en-CA"/>
        </w:rPr>
        <w:t>th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it raised over $500.00 dollars</w:t>
      </w:r>
    </w:p>
    <w:p w14:paraId="2CE4BA53" w14:textId="24142254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Grade 6 Aquatics is under way in May</w:t>
      </w:r>
    </w:p>
    <w:p w14:paraId="7FBD1B8F" w14:textId="60ED6D80" w:rsidR="002C737E" w:rsidRDefault="002C737E" w:rsidP="002C737E">
      <w:pPr>
        <w:pStyle w:val="ListParagraph"/>
        <w:numPr>
          <w:ilvl w:val="0"/>
          <w:numId w:val="12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Transition Visits are happening as well in May</w:t>
      </w:r>
    </w:p>
    <w:p w14:paraId="0F8EB161" w14:textId="20AF6B00" w:rsidR="002C737E" w:rsidRDefault="002C737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04A8A776" w14:textId="552CFFC8" w:rsidR="002C737E" w:rsidRDefault="002C737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3A5D720D" w14:textId="39FA88F5" w:rsidR="002C737E" w:rsidRDefault="002C737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2C737E">
        <w:rPr>
          <w:rFonts w:ascii="Cambria" w:eastAsia="Times New Roman" w:hAnsi="Cambria" w:cs="Arial"/>
          <w:color w:val="000000"/>
          <w:sz w:val="24"/>
          <w:szCs w:val="24"/>
          <w:u w:val="single"/>
          <w:lang w:eastAsia="en-CA"/>
        </w:rPr>
        <w:t>COMING UP</w:t>
      </w: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ab/>
      </w:r>
    </w:p>
    <w:p w14:paraId="5B65026F" w14:textId="1FB25897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Musical Theatre workshops</w:t>
      </w:r>
    </w:p>
    <w:p w14:paraId="17FD4AFC" w14:textId="084DA075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ROMS Indigenous week</w:t>
      </w:r>
    </w:p>
    <w:p w14:paraId="251153F7" w14:textId="16DC8D1D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Lions Club Eye Check – Vision screening for student to participate in is funded by The Lions Club information goes home with the students soon</w:t>
      </w:r>
    </w:p>
    <w:p w14:paraId="7BD7DD59" w14:textId="2EBF3929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Grade 8 farewell June 24</w:t>
      </w:r>
      <w:r w:rsidRPr="002C737E">
        <w:rPr>
          <w:rFonts w:ascii="Cambria" w:eastAsia="Times New Roman" w:hAnsi="Cambria" w:cs="Arial"/>
          <w:color w:val="000000"/>
          <w:sz w:val="24"/>
          <w:szCs w:val="24"/>
          <w:vertAlign w:val="superscript"/>
          <w:lang w:eastAsia="en-CA"/>
        </w:rPr>
        <w:t>th</w:t>
      </w:r>
    </w:p>
    <w:p w14:paraId="7900AC03" w14:textId="20B84520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Class building well underway</w:t>
      </w:r>
    </w:p>
    <w:p w14:paraId="5840B231" w14:textId="5041753B" w:rsidR="002C737E" w:rsidRDefault="002C737E" w:rsidP="002C737E">
      <w:pPr>
        <w:pStyle w:val="ListParagraph"/>
        <w:numPr>
          <w:ilvl w:val="0"/>
          <w:numId w:val="13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Lots of year end field trips will be happening in June</w:t>
      </w:r>
    </w:p>
    <w:p w14:paraId="7A3B400E" w14:textId="1EFD9C3E" w:rsidR="002C737E" w:rsidRDefault="002C737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025FB6D1" w14:textId="5D375F24" w:rsidR="002C737E" w:rsidRDefault="002C737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The class placement request from parents was allot less this year than in previous years.  This year we had </w:t>
      </w:r>
      <w:r w:rsidR="00414F2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40 parent requests compared to 150 parent requests last year.</w:t>
      </w:r>
    </w:p>
    <w:p w14:paraId="75732977" w14:textId="77777777" w:rsidR="00414F2E" w:rsidRPr="002C737E" w:rsidRDefault="00414F2E" w:rsidP="002C737E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</w:p>
    <w:p w14:paraId="3469F692" w14:textId="01510936" w:rsidR="00F150CF" w:rsidRPr="00414F2E" w:rsidRDefault="0014091D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ab/>
      </w:r>
    </w:p>
    <w:p w14:paraId="60250791" w14:textId="71939A12" w:rsidR="00F150CF" w:rsidRPr="00E87FAC" w:rsidRDefault="00F0782D">
      <w:pPr>
        <w:numPr>
          <w:ilvl w:val="0"/>
          <w:numId w:val="1"/>
        </w:numPr>
        <w:spacing w:after="0" w:line="240" w:lineRule="auto"/>
        <w:rPr>
          <w:rFonts w:ascii="Cambria" w:hAnsi="Cambria"/>
        </w:rPr>
      </w:pPr>
      <w:r w:rsidRPr="009E7F4B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 xml:space="preserve">Call the meeting to </w:t>
      </w:r>
      <w:r w:rsidR="00414F2E" w:rsidRPr="009E7F4B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>order</w:t>
      </w:r>
      <w:r w:rsidR="00414F2E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 xml:space="preserve"> </w:t>
      </w:r>
      <w:r w:rsidR="00414F2E">
        <w:rPr>
          <w:rFonts w:ascii="Cambria" w:eastAsia="Times New Roman" w:hAnsi="Cambria" w:cs="Arial"/>
          <w:b/>
          <w:bCs/>
          <w:color w:val="000000"/>
          <w:lang w:eastAsia="en-CA"/>
        </w:rPr>
        <w:t xml:space="preserve">- </w:t>
      </w:r>
      <w:r w:rsidR="00414F2E">
        <w:rPr>
          <w:rFonts w:ascii="Cambria" w:eastAsia="Times New Roman" w:hAnsi="Cambria" w:cs="Arial"/>
          <w:bCs/>
          <w:color w:val="000000"/>
          <w:lang w:eastAsia="en-CA"/>
        </w:rPr>
        <w:t>Josie</w:t>
      </w:r>
      <w:r w:rsidR="00E87FAC">
        <w:rPr>
          <w:rFonts w:ascii="Cambria" w:eastAsia="Times New Roman" w:hAnsi="Cambria" w:cs="Arial"/>
          <w:bCs/>
          <w:color w:val="000000"/>
          <w:lang w:eastAsia="en-CA"/>
        </w:rPr>
        <w:t xml:space="preserve"> Pucci-Cocco</w:t>
      </w:r>
    </w:p>
    <w:p w14:paraId="0D71A09B" w14:textId="77777777" w:rsidR="00E87FAC" w:rsidRDefault="00E87FAC" w:rsidP="00E87FAC">
      <w:pPr>
        <w:spacing w:after="0" w:line="240" w:lineRule="auto"/>
        <w:rPr>
          <w:rFonts w:ascii="Cambria" w:eastAsia="Times New Roman" w:hAnsi="Cambria" w:cs="Arial"/>
          <w:color w:val="000000"/>
          <w:lang w:eastAsia="en-CA"/>
        </w:rPr>
      </w:pPr>
    </w:p>
    <w:p w14:paraId="5B2B204A" w14:textId="77777777" w:rsidR="00E87FAC" w:rsidRPr="009E7F4B" w:rsidRDefault="00E87FAC" w:rsidP="00E87FAC">
      <w:pPr>
        <w:spacing w:after="0" w:line="240" w:lineRule="auto"/>
        <w:rPr>
          <w:rFonts w:ascii="Cambria" w:eastAsia="Times New Roman" w:hAnsi="Cambria" w:cs="Arial"/>
          <w:color w:val="000000"/>
          <w:lang w:eastAsia="en-CA"/>
        </w:rPr>
      </w:pPr>
    </w:p>
    <w:p w14:paraId="1F592DE7" w14:textId="0EA0DE9E" w:rsidR="00402EEA" w:rsidRPr="00414F2E" w:rsidRDefault="00F0782D" w:rsidP="00414F2E">
      <w:pPr>
        <w:pStyle w:val="ListParagraph"/>
        <w:numPr>
          <w:ilvl w:val="0"/>
          <w:numId w:val="1"/>
        </w:numPr>
        <w:spacing w:before="120" w:after="0" w:line="360" w:lineRule="auto"/>
        <w:rPr>
          <w:rFonts w:ascii="Cambria" w:eastAsia="Times New Roman" w:hAnsi="Cambria" w:cs="Arial"/>
          <w:color w:val="000000"/>
          <w:sz w:val="24"/>
          <w:szCs w:val="24"/>
          <w:lang w:eastAsia="en-CA"/>
        </w:rPr>
      </w:pPr>
      <w:r w:rsidRPr="00F31A04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 xml:space="preserve">Approval of Agenda and </w:t>
      </w:r>
      <w:r w:rsidR="00414F2E" w:rsidRPr="00F31A04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>Minutes</w:t>
      </w:r>
      <w:r w:rsidR="00414F2E">
        <w:rPr>
          <w:rFonts w:ascii="Cambria" w:eastAsia="Times New Roman" w:hAnsi="Cambria" w:cs="Arial"/>
          <w:b/>
          <w:bCs/>
          <w:color w:val="000000"/>
          <w:u w:val="single"/>
          <w:lang w:eastAsia="en-CA"/>
        </w:rPr>
        <w:t xml:space="preserve"> -</w:t>
      </w:r>
      <w:r w:rsidR="00414F2E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 xml:space="preserve"> </w:t>
      </w:r>
      <w:r w:rsidR="00414F2E" w:rsidRPr="00414F2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Agenda</w:t>
      </w:r>
      <w:r w:rsidR="00F31A04" w:rsidRPr="00414F2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</w:t>
      </w:r>
      <w:r w:rsidR="00F31A04" w:rsidRPr="00ED4D38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 xml:space="preserve">has been passed around and the minutes from last meeting May 2018 have been posted to the website </w:t>
      </w:r>
      <w:r w:rsidR="00ED4D38" w:rsidRPr="00ED4D38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>approved by</w:t>
      </w:r>
      <w:r w:rsidR="00ED4D38" w:rsidRPr="00ED4D38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:</w:t>
      </w:r>
      <w:r w:rsidR="00ED4D38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  </w:t>
      </w:r>
      <w:r w:rsidR="00414F2E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Christine Carrigan &amp; Lena Palermo</w:t>
      </w:r>
    </w:p>
    <w:p w14:paraId="3B42BFE6" w14:textId="77777777" w:rsidR="00402EEA" w:rsidRPr="00351664" w:rsidRDefault="00402EEA" w:rsidP="00351664">
      <w:pPr>
        <w:pStyle w:val="ListParagraph"/>
        <w:rPr>
          <w:rFonts w:ascii="Cambria" w:hAnsi="Cambria"/>
          <w:sz w:val="24"/>
          <w:szCs w:val="24"/>
        </w:rPr>
      </w:pPr>
    </w:p>
    <w:p w14:paraId="50449DCB" w14:textId="5C6FFA8F" w:rsidR="00F150CF" w:rsidRDefault="00F0782D" w:rsidP="00E87FAC">
      <w:pPr>
        <w:pStyle w:val="ListParagraph"/>
        <w:numPr>
          <w:ilvl w:val="0"/>
          <w:numId w:val="1"/>
        </w:numPr>
        <w:spacing w:before="120" w:after="0" w:line="360" w:lineRule="auto"/>
        <w:rPr>
          <w:rFonts w:ascii="Cambria" w:hAnsi="Cambria"/>
          <w:sz w:val="24"/>
          <w:szCs w:val="24"/>
        </w:rPr>
      </w:pPr>
      <w:r w:rsidRPr="00E87FAC">
        <w:rPr>
          <w:rFonts w:ascii="Cambria" w:hAnsi="Cambria"/>
          <w:b/>
          <w:bCs/>
          <w:sz w:val="24"/>
          <w:szCs w:val="24"/>
          <w:u w:val="single"/>
        </w:rPr>
        <w:t>Treasurer’s report and Budget</w:t>
      </w:r>
      <w:r w:rsidR="00414F2E" w:rsidRPr="00E87FAC">
        <w:rPr>
          <w:rFonts w:ascii="Cambria" w:hAnsi="Cambria"/>
          <w:b/>
          <w:bCs/>
          <w:sz w:val="24"/>
          <w:szCs w:val="24"/>
          <w:u w:val="single"/>
        </w:rPr>
        <w:t>-</w:t>
      </w:r>
      <w:r w:rsidR="00414F2E">
        <w:rPr>
          <w:rFonts w:ascii="Cambria" w:hAnsi="Cambria"/>
          <w:b/>
          <w:bCs/>
          <w:sz w:val="24"/>
          <w:szCs w:val="24"/>
          <w:u w:val="single"/>
        </w:rPr>
        <w:t xml:space="preserve"> </w:t>
      </w:r>
      <w:r w:rsidR="00414F2E">
        <w:rPr>
          <w:rFonts w:ascii="Cambria" w:hAnsi="Cambria"/>
          <w:sz w:val="24"/>
          <w:szCs w:val="24"/>
        </w:rPr>
        <w:t>Ravinder not present away on Vacation – please see attached financials</w:t>
      </w:r>
    </w:p>
    <w:p w14:paraId="5515EFFD" w14:textId="77777777" w:rsidR="004349D4" w:rsidRPr="004349D4" w:rsidRDefault="004349D4" w:rsidP="004349D4">
      <w:pPr>
        <w:pStyle w:val="ListParagraph"/>
        <w:rPr>
          <w:rFonts w:ascii="Cambria" w:hAnsi="Cambria"/>
          <w:sz w:val="24"/>
          <w:szCs w:val="24"/>
        </w:rPr>
      </w:pPr>
    </w:p>
    <w:p w14:paraId="4EEC2A0C" w14:textId="77777777" w:rsidR="004349D4" w:rsidRPr="004349D4" w:rsidRDefault="004349D4" w:rsidP="004349D4">
      <w:pPr>
        <w:pStyle w:val="ListParagraph"/>
        <w:spacing w:before="120" w:after="0" w:line="360" w:lineRule="auto"/>
        <w:rPr>
          <w:rFonts w:ascii="Cambria" w:hAnsi="Cambria"/>
          <w:sz w:val="24"/>
          <w:szCs w:val="24"/>
        </w:rPr>
      </w:pPr>
    </w:p>
    <w:p w14:paraId="1E89E82F" w14:textId="3DF0269B" w:rsidR="00ED4D38" w:rsidRDefault="00F0782D" w:rsidP="00414F2E">
      <w:pPr>
        <w:pStyle w:val="ListParagraph"/>
        <w:numPr>
          <w:ilvl w:val="0"/>
          <w:numId w:val="1"/>
        </w:numPr>
        <w:spacing w:before="120" w:after="0" w:line="360" w:lineRule="auto"/>
      </w:pPr>
      <w:r>
        <w:rPr>
          <w:rFonts w:ascii="Cambria" w:hAnsi="Cambria"/>
          <w:b/>
          <w:bCs/>
          <w:sz w:val="24"/>
          <w:szCs w:val="24"/>
          <w:u w:val="single"/>
        </w:rPr>
        <w:t>Co-PACS Representative Report/Update</w:t>
      </w:r>
      <w:r w:rsidR="00D25E6C">
        <w:rPr>
          <w:rFonts w:ascii="Cambria" w:hAnsi="Cambria"/>
          <w:b/>
          <w:bCs/>
          <w:sz w:val="24"/>
          <w:szCs w:val="24"/>
          <w:u w:val="single"/>
        </w:rPr>
        <w:t xml:space="preserve"> </w:t>
      </w:r>
      <w:r w:rsidR="00414F2E">
        <w:rPr>
          <w:rFonts w:ascii="Cambria" w:hAnsi="Cambria"/>
          <w:b/>
          <w:bCs/>
          <w:sz w:val="24"/>
          <w:szCs w:val="24"/>
          <w:u w:val="single"/>
        </w:rPr>
        <w:t>–</w:t>
      </w:r>
      <w:r w:rsidR="00414F2E">
        <w:rPr>
          <w:rFonts w:ascii="Cambria" w:hAnsi="Cambria"/>
          <w:sz w:val="24"/>
          <w:szCs w:val="24"/>
        </w:rPr>
        <w:t xml:space="preserve"> Lisa Gunderson not present – no update</w:t>
      </w:r>
    </w:p>
    <w:p w14:paraId="22E60D51" w14:textId="72070B26" w:rsidR="00F150CF" w:rsidRPr="004349D4" w:rsidRDefault="00ED4D38" w:rsidP="004349D4">
      <w:pPr>
        <w:pStyle w:val="ListParagraph"/>
        <w:spacing w:before="120" w:after="0" w:line="360" w:lineRule="auto"/>
      </w:pPr>
      <w:r>
        <w:t xml:space="preserve"> </w:t>
      </w:r>
    </w:p>
    <w:p w14:paraId="6E999777" w14:textId="6CD96D4D" w:rsidR="00E87FAC" w:rsidRPr="00414F2E" w:rsidRDefault="00F0782D" w:rsidP="008779BE">
      <w:pPr>
        <w:pStyle w:val="NormalWeb"/>
        <w:numPr>
          <w:ilvl w:val="0"/>
          <w:numId w:val="1"/>
        </w:numPr>
        <w:spacing w:beforeAutospacing="0" w:after="0" w:afterAutospacing="0"/>
        <w:rPr>
          <w:rFonts w:ascii="Cambria" w:hAnsi="Cambria"/>
          <w:color w:val="auto"/>
        </w:rPr>
      </w:pPr>
      <w:r w:rsidRPr="000F0BA6">
        <w:rPr>
          <w:rFonts w:ascii="Cambria" w:hAnsi="Cambria" w:cs="Arial"/>
          <w:b/>
          <w:bCs/>
          <w:color w:val="000000"/>
          <w:u w:val="single"/>
        </w:rPr>
        <w:t>Grade 8 Farewell</w:t>
      </w:r>
    </w:p>
    <w:p w14:paraId="6C431E01" w14:textId="04B4DB29" w:rsidR="00414F2E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>Tickets confirmed for $15.00 per student</w:t>
      </w:r>
    </w:p>
    <w:p w14:paraId="29485803" w14:textId="62180AC1" w:rsidR="00414F2E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>All decorations will be Black and White with Fairy Lights in Glass Vases</w:t>
      </w:r>
    </w:p>
    <w:p w14:paraId="4F616CBF" w14:textId="50D0CAE4" w:rsidR="00414F2E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>Camosun Food truck will be serving dinner starting at 6:15-7:15 choice of beef or veggie burger and fries or chicken or beef taco and fries</w:t>
      </w:r>
    </w:p>
    <w:p w14:paraId="75047700" w14:textId="16150ED8" w:rsidR="00414F2E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>Ice cream sundae bar starting at 8</w:t>
      </w:r>
    </w:p>
    <w:p w14:paraId="40E72C4A" w14:textId="34D00AA6" w:rsidR="00414F2E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lastRenderedPageBreak/>
        <w:t>Posters going up Friday May 17</w:t>
      </w:r>
      <w:r w:rsidRPr="00414F2E">
        <w:rPr>
          <w:rFonts w:ascii="Cambria" w:hAnsi="Cambria"/>
          <w:color w:val="auto"/>
          <w:vertAlign w:val="superscript"/>
        </w:rPr>
        <w:t>th</w:t>
      </w:r>
    </w:p>
    <w:p w14:paraId="2C355015" w14:textId="5D98AE24" w:rsidR="00414F2E" w:rsidRPr="00E87FAC" w:rsidRDefault="00414F2E" w:rsidP="00414F2E">
      <w:pPr>
        <w:pStyle w:val="NormalWeb"/>
        <w:numPr>
          <w:ilvl w:val="0"/>
          <w:numId w:val="14"/>
        </w:numPr>
        <w:spacing w:beforeAutospacing="0" w:after="0" w:afterAutospacing="0"/>
        <w:rPr>
          <w:rFonts w:ascii="Cambria" w:hAnsi="Cambria"/>
          <w:color w:val="auto"/>
        </w:rPr>
      </w:pPr>
      <w:r>
        <w:rPr>
          <w:rFonts w:ascii="Cambria" w:hAnsi="Cambria"/>
          <w:color w:val="auto"/>
        </w:rPr>
        <w:t xml:space="preserve">Tickets on sale every Friday </w:t>
      </w:r>
      <w:r w:rsidR="004349D4">
        <w:rPr>
          <w:rFonts w:ascii="Cambria" w:hAnsi="Cambria"/>
          <w:color w:val="auto"/>
        </w:rPr>
        <w:t>at lunch recess in June</w:t>
      </w:r>
    </w:p>
    <w:p w14:paraId="341D0777" w14:textId="77777777" w:rsidR="00E87FAC" w:rsidRDefault="00E87FAC" w:rsidP="004349D4">
      <w:pPr>
        <w:pStyle w:val="NormalWeb"/>
        <w:spacing w:beforeAutospacing="0" w:after="0" w:afterAutospacing="0"/>
        <w:rPr>
          <w:rFonts w:ascii="Cambria" w:hAnsi="Cambria" w:cs="Arial"/>
          <w:bCs/>
          <w:color w:val="000000"/>
        </w:rPr>
      </w:pPr>
    </w:p>
    <w:p w14:paraId="58B41D98" w14:textId="15DDE388" w:rsidR="000F0BA6" w:rsidRPr="00E87FAC" w:rsidRDefault="000F0BA6" w:rsidP="00E87FAC">
      <w:pPr>
        <w:pStyle w:val="NormalWeb"/>
        <w:spacing w:beforeAutospacing="0" w:after="0" w:afterAutospacing="0"/>
        <w:ind w:left="720"/>
        <w:rPr>
          <w:rFonts w:ascii="Cambria" w:hAnsi="Cambria"/>
          <w:color w:val="auto"/>
        </w:rPr>
      </w:pPr>
      <w:r w:rsidRPr="00E87FAC">
        <w:rPr>
          <w:rFonts w:ascii="Cambria" w:hAnsi="Cambria" w:cs="Arial"/>
          <w:bCs/>
          <w:color w:val="000000"/>
        </w:rPr>
        <w:t xml:space="preserve">Grade </w:t>
      </w:r>
      <w:r w:rsidR="001C32DA" w:rsidRPr="00E87FAC">
        <w:rPr>
          <w:rFonts w:ascii="Cambria" w:hAnsi="Cambria" w:cs="Arial"/>
          <w:bCs/>
          <w:color w:val="000000"/>
        </w:rPr>
        <w:t>8 farewell will be held: June 24</w:t>
      </w:r>
      <w:r w:rsidR="004349D4" w:rsidRPr="00E87FAC">
        <w:rPr>
          <w:rFonts w:ascii="Cambria" w:hAnsi="Cambria" w:cs="Arial"/>
          <w:bCs/>
          <w:color w:val="000000"/>
          <w:vertAlign w:val="superscript"/>
        </w:rPr>
        <w:t>th</w:t>
      </w:r>
      <w:r w:rsidR="004349D4" w:rsidRPr="00E87FAC">
        <w:rPr>
          <w:rFonts w:ascii="Cambria" w:hAnsi="Cambria" w:cs="Arial"/>
          <w:bCs/>
          <w:color w:val="000000"/>
        </w:rPr>
        <w:t>, 2019</w:t>
      </w:r>
    </w:p>
    <w:p w14:paraId="10E0475C" w14:textId="77777777" w:rsidR="000F0BA6" w:rsidRDefault="000F0BA6" w:rsidP="000F0BA6">
      <w:pPr>
        <w:suppressAutoHyphens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CA"/>
        </w:rPr>
      </w:pPr>
    </w:p>
    <w:p w14:paraId="071E408F" w14:textId="51A92892" w:rsidR="000F0BA6" w:rsidRPr="00B8151A" w:rsidRDefault="000F0BA6" w:rsidP="000F0BA6">
      <w:pPr>
        <w:suppressAutoHyphens w:val="0"/>
        <w:spacing w:after="0" w:line="240" w:lineRule="auto"/>
        <w:ind w:left="720"/>
        <w:rPr>
          <w:rFonts w:ascii="Cambria" w:eastAsia="Times New Roman" w:hAnsi="Cambria" w:cs="Times New Roman"/>
          <w:color w:val="auto"/>
          <w:sz w:val="24"/>
          <w:szCs w:val="24"/>
          <w:lang w:eastAsia="en-CA"/>
        </w:rPr>
      </w:pPr>
      <w:r w:rsidRPr="000F0BA6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en-CA"/>
        </w:rPr>
        <w:t xml:space="preserve">PAC Member at large Grade 8 farewell is: </w:t>
      </w:r>
      <w:r w:rsidR="004349D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 xml:space="preserve">Sherri O’Sullivan, </w:t>
      </w:r>
      <w:r w:rsidR="00B8151A" w:rsidRPr="00B8151A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 xml:space="preserve">Stephanie </w:t>
      </w:r>
      <w:proofErr w:type="spellStart"/>
      <w:r w:rsidR="00B8151A" w:rsidRPr="00B8151A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>Kalabric</w:t>
      </w:r>
      <w:proofErr w:type="spellEnd"/>
      <w:r w:rsidR="00B8151A" w:rsidRPr="00B8151A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 xml:space="preserve">, </w:t>
      </w:r>
      <w:r w:rsidR="004349D4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 xml:space="preserve">and </w:t>
      </w:r>
      <w:r w:rsidR="00B8151A" w:rsidRPr="00B8151A">
        <w:rPr>
          <w:rFonts w:ascii="Cambria" w:eastAsia="Times New Roman" w:hAnsi="Cambria" w:cs="Arial"/>
          <w:bCs/>
          <w:color w:val="000000"/>
          <w:sz w:val="24"/>
          <w:szCs w:val="24"/>
          <w:lang w:eastAsia="en-CA"/>
        </w:rPr>
        <w:t xml:space="preserve">Melanie Mace </w:t>
      </w:r>
    </w:p>
    <w:p w14:paraId="3E5FD01B" w14:textId="77777777" w:rsidR="00F150CF" w:rsidRPr="00886442" w:rsidRDefault="00F150CF" w:rsidP="004349D4">
      <w:pPr>
        <w:spacing w:before="120" w:after="0" w:line="360" w:lineRule="auto"/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</w:pPr>
    </w:p>
    <w:p w14:paraId="7CBF5E91" w14:textId="35647225" w:rsidR="00F150CF" w:rsidRPr="004349D4" w:rsidRDefault="00F0782D">
      <w:pPr>
        <w:pStyle w:val="ListParagraph"/>
        <w:numPr>
          <w:ilvl w:val="0"/>
          <w:numId w:val="1"/>
        </w:numPr>
        <w:spacing w:before="120" w:after="0" w:line="360" w:lineRule="auto"/>
      </w:pPr>
      <w:r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>New Business</w:t>
      </w:r>
      <w:r w:rsidR="004349D4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 xml:space="preserve"> </w:t>
      </w:r>
      <w:r w:rsidR="004349D4">
        <w:rPr>
          <w:rFonts w:ascii="Cambria" w:eastAsia="Times New Roman" w:hAnsi="Cambria" w:cs="Arial"/>
          <w:color w:val="000000"/>
          <w:sz w:val="24"/>
          <w:szCs w:val="24"/>
          <w:lang w:eastAsia="en-CA"/>
        </w:rPr>
        <w:t>– No new business tonight</w:t>
      </w:r>
      <w:r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 xml:space="preserve"> </w:t>
      </w:r>
    </w:p>
    <w:p w14:paraId="2F732700" w14:textId="403B2BE0" w:rsidR="004349D4" w:rsidRDefault="004349D4" w:rsidP="004349D4">
      <w:pPr>
        <w:spacing w:before="120" w:after="0" w:line="360" w:lineRule="auto"/>
        <w:rPr>
          <w:rFonts w:ascii="Cambria" w:hAnsi="Cambria"/>
          <w:sz w:val="28"/>
          <w:szCs w:val="28"/>
        </w:rPr>
      </w:pPr>
      <w:r w:rsidRPr="004349D4">
        <w:rPr>
          <w:rFonts w:ascii="Cambria" w:hAnsi="Cambria"/>
          <w:b/>
          <w:bCs/>
          <w:sz w:val="28"/>
          <w:szCs w:val="28"/>
          <w:u w:val="single"/>
        </w:rPr>
        <w:t>Elections for 2019 – 2020 PAC Executive</w:t>
      </w:r>
      <w:r w:rsidRPr="004349D4">
        <w:rPr>
          <w:rFonts w:ascii="Cambria" w:hAnsi="Cambria"/>
        </w:rPr>
        <w:t xml:space="preserve"> – </w:t>
      </w:r>
      <w:r w:rsidRPr="004349D4">
        <w:rPr>
          <w:rFonts w:ascii="Cambria" w:hAnsi="Cambria"/>
          <w:sz w:val="28"/>
          <w:szCs w:val="28"/>
        </w:rPr>
        <w:t>The following people were sworn in for PAC executives for 2019/2020 school year.</w:t>
      </w:r>
    </w:p>
    <w:p w14:paraId="5D65C04E" w14:textId="77777777" w:rsidR="004349D4" w:rsidRPr="00CB3582" w:rsidRDefault="004349D4" w:rsidP="004349D4">
      <w:pPr>
        <w:pStyle w:val="NormalWeb"/>
        <w:spacing w:beforeAutospacing="0" w:after="0" w:afterAutospacing="0"/>
        <w:rPr>
          <w:rFonts w:ascii="Comic Sans MS" w:hAnsi="Comic Sans MS" w:cs="Arial"/>
          <w:bCs/>
          <w:color w:val="333333"/>
        </w:rPr>
      </w:pPr>
      <w:r w:rsidRPr="00CB3582">
        <w:rPr>
          <w:rFonts w:ascii="Comic Sans MS" w:hAnsi="Comic Sans MS" w:cs="Arial"/>
          <w:bCs/>
          <w:color w:val="333333"/>
        </w:rPr>
        <w:t>EXECUTIVE POSITIONS AND REPRESENTATIVES</w:t>
      </w:r>
      <w:r>
        <w:rPr>
          <w:rFonts w:ascii="Comic Sans MS" w:hAnsi="Comic Sans MS" w:cs="Arial"/>
          <w:bCs/>
          <w:color w:val="333333"/>
        </w:rPr>
        <w:t xml:space="preserve"> POSITIONS AVAILABLE FOR 2019</w:t>
      </w:r>
      <w:r w:rsidRPr="00CB3582">
        <w:rPr>
          <w:rFonts w:ascii="Comic Sans MS" w:hAnsi="Comic Sans MS" w:cs="Arial"/>
          <w:bCs/>
          <w:color w:val="333333"/>
        </w:rPr>
        <w:t>/</w:t>
      </w:r>
      <w:r>
        <w:rPr>
          <w:rFonts w:ascii="Comic Sans MS" w:hAnsi="Comic Sans MS" w:cs="Arial"/>
          <w:bCs/>
          <w:color w:val="333333"/>
        </w:rPr>
        <w:t>2020</w:t>
      </w:r>
      <w:r w:rsidRPr="00CB3582">
        <w:rPr>
          <w:rFonts w:ascii="Comic Sans MS" w:hAnsi="Comic Sans MS" w:cs="Arial"/>
          <w:bCs/>
          <w:color w:val="333333"/>
        </w:rPr>
        <w:t xml:space="preserve"> SCHOOL YEAR:</w:t>
      </w:r>
    </w:p>
    <w:p w14:paraId="238F6560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</w:p>
    <w:p w14:paraId="4F30E313" w14:textId="77777777" w:rsidR="004349D4" w:rsidRPr="00331A4D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  <w:u w:val="single"/>
        </w:rPr>
      </w:pPr>
      <w:r w:rsidRPr="004349D4">
        <w:rPr>
          <w:rFonts w:ascii="Comic Sans MS" w:hAnsi="Comic Sans MS"/>
          <w:b/>
          <w:bCs/>
          <w:color w:val="333333"/>
          <w:highlight w:val="yellow"/>
          <w:u w:val="single"/>
        </w:rPr>
        <w:t>A. The President:</w:t>
      </w:r>
      <w:r w:rsidRPr="00331A4D">
        <w:rPr>
          <w:rFonts w:ascii="Comic Sans MS" w:hAnsi="Comic Sans MS"/>
          <w:b/>
          <w:bCs/>
          <w:color w:val="333333"/>
          <w:u w:val="single"/>
        </w:rPr>
        <w:t xml:space="preserve"> </w:t>
      </w:r>
    </w:p>
    <w:p w14:paraId="21842985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 xml:space="preserve">B. The Vice-President: </w:t>
      </w:r>
      <w:r w:rsidRPr="00331A4D">
        <w:rPr>
          <w:rFonts w:ascii="Comic Sans MS" w:hAnsi="Comic Sans MS"/>
          <w:b/>
          <w:bCs/>
          <w:color w:val="FF0000"/>
        </w:rPr>
        <w:t>filled Lena Palermo</w:t>
      </w:r>
    </w:p>
    <w:p w14:paraId="66399015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 xml:space="preserve">C. The Secretary: </w:t>
      </w:r>
      <w:r w:rsidRPr="00CA5628">
        <w:rPr>
          <w:rFonts w:ascii="Comic Sans MS" w:hAnsi="Comic Sans MS"/>
          <w:b/>
          <w:bCs/>
          <w:color w:val="FF0000"/>
        </w:rPr>
        <w:t>filled Jenny Eastman</w:t>
      </w:r>
      <w:r>
        <w:rPr>
          <w:rFonts w:ascii="Comic Sans MS" w:hAnsi="Comic Sans MS"/>
          <w:b/>
          <w:bCs/>
          <w:color w:val="333333"/>
        </w:rPr>
        <w:t xml:space="preserve"> </w:t>
      </w:r>
    </w:p>
    <w:p w14:paraId="49595B62" w14:textId="77777777" w:rsidR="004349D4" w:rsidRPr="00331A4D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  <w:u w:val="single"/>
        </w:rPr>
      </w:pPr>
      <w:r w:rsidRPr="004349D4">
        <w:rPr>
          <w:rFonts w:ascii="Comic Sans MS" w:hAnsi="Comic Sans MS"/>
          <w:b/>
          <w:bCs/>
          <w:color w:val="333333"/>
          <w:highlight w:val="yellow"/>
          <w:u w:val="single"/>
        </w:rPr>
        <w:t>D. The Treasurer:</w:t>
      </w:r>
      <w:r w:rsidRPr="00331A4D">
        <w:rPr>
          <w:rFonts w:ascii="Comic Sans MS" w:hAnsi="Comic Sans MS"/>
          <w:b/>
          <w:bCs/>
          <w:color w:val="333333"/>
          <w:u w:val="single"/>
        </w:rPr>
        <w:t xml:space="preserve"> </w:t>
      </w:r>
    </w:p>
    <w:p w14:paraId="04138BB5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>E. The COPACS Representative:</w:t>
      </w:r>
      <w:r>
        <w:rPr>
          <w:rFonts w:ascii="Comic Sans MS" w:hAnsi="Comic Sans MS"/>
          <w:b/>
          <w:bCs/>
          <w:color w:val="333333"/>
        </w:rPr>
        <w:t xml:space="preserve"> </w:t>
      </w:r>
      <w:r w:rsidRPr="00702CDB">
        <w:rPr>
          <w:rFonts w:ascii="Comic Sans MS" w:hAnsi="Comic Sans MS"/>
          <w:b/>
          <w:bCs/>
          <w:color w:val="FF0000"/>
        </w:rPr>
        <w:t>filled</w:t>
      </w:r>
      <w:r>
        <w:rPr>
          <w:rFonts w:ascii="Comic Sans MS" w:hAnsi="Comic Sans MS"/>
          <w:b/>
          <w:bCs/>
          <w:color w:val="FF0000"/>
        </w:rPr>
        <w:t xml:space="preserve"> Lisa Gunderson</w:t>
      </w:r>
    </w:p>
    <w:p w14:paraId="7CE34EB4" w14:textId="77777777" w:rsidR="004349D4" w:rsidRPr="00811C2C" w:rsidRDefault="004349D4" w:rsidP="004349D4">
      <w:pPr>
        <w:pStyle w:val="NormalWeb"/>
        <w:shd w:val="clear" w:color="auto" w:fill="FFFFFF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 w:cs="Arial"/>
          <w:b/>
          <w:bCs/>
          <w:color w:val="333333"/>
        </w:rPr>
        <w:t>F. Volunteer Coordinator:</w:t>
      </w:r>
      <w:r>
        <w:rPr>
          <w:rFonts w:ascii="Comic Sans MS" w:hAnsi="Comic Sans MS" w:cs="Arial"/>
          <w:b/>
          <w:bCs/>
          <w:color w:val="333333"/>
        </w:rPr>
        <w:t xml:space="preserve"> </w:t>
      </w:r>
      <w:r w:rsidRPr="00331A4D">
        <w:rPr>
          <w:rFonts w:ascii="Comic Sans MS" w:hAnsi="Comic Sans MS" w:cs="Arial"/>
          <w:b/>
          <w:bCs/>
          <w:color w:val="FF0000"/>
        </w:rPr>
        <w:t>filled Lynn Hood</w:t>
      </w:r>
    </w:p>
    <w:p w14:paraId="374F592F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>G. Communication Coordinator</w:t>
      </w:r>
      <w:r w:rsidRPr="00811C2C">
        <w:rPr>
          <w:rFonts w:ascii="Comic Sans MS" w:hAnsi="Comic Sans MS"/>
          <w:color w:val="333333"/>
        </w:rPr>
        <w:t>:</w:t>
      </w:r>
      <w:r>
        <w:rPr>
          <w:rFonts w:ascii="Comic Sans MS" w:hAnsi="Comic Sans MS"/>
          <w:color w:val="333333"/>
        </w:rPr>
        <w:t xml:space="preserve"> </w:t>
      </w:r>
      <w:r w:rsidRPr="004B5711">
        <w:rPr>
          <w:rFonts w:ascii="Comic Sans MS" w:hAnsi="Comic Sans MS"/>
          <w:b/>
          <w:color w:val="FF0000"/>
        </w:rPr>
        <w:t>filled</w:t>
      </w:r>
      <w:r>
        <w:rPr>
          <w:rFonts w:ascii="Comic Sans MS" w:hAnsi="Comic Sans MS"/>
          <w:b/>
          <w:color w:val="FF0000"/>
        </w:rPr>
        <w:t xml:space="preserve"> Kathy Alexander </w:t>
      </w:r>
    </w:p>
    <w:p w14:paraId="7A1D3B69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 xml:space="preserve">H. Members-at-Large: </w:t>
      </w:r>
    </w:p>
    <w:p w14:paraId="4E7D1518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 w:rsidRPr="00811C2C">
        <w:rPr>
          <w:rFonts w:ascii="Comic Sans MS" w:hAnsi="Comic Sans MS"/>
          <w:b/>
          <w:bCs/>
          <w:color w:val="333333"/>
        </w:rPr>
        <w:t xml:space="preserve">       1- Hot Lunch Program for kids in needs </w:t>
      </w:r>
      <w:r>
        <w:rPr>
          <w:rFonts w:ascii="Comic Sans MS" w:hAnsi="Comic Sans MS"/>
          <w:b/>
          <w:bCs/>
          <w:color w:val="333333"/>
        </w:rPr>
        <w:t xml:space="preserve">– </w:t>
      </w:r>
      <w:r w:rsidRPr="00CB3582">
        <w:rPr>
          <w:rFonts w:ascii="Comic Sans MS" w:hAnsi="Comic Sans MS"/>
          <w:b/>
          <w:bCs/>
          <w:color w:val="FF0000"/>
        </w:rPr>
        <w:t>filled</w:t>
      </w:r>
      <w:r>
        <w:rPr>
          <w:rFonts w:ascii="Comic Sans MS" w:hAnsi="Comic Sans MS"/>
          <w:b/>
          <w:bCs/>
          <w:color w:val="FF0000"/>
        </w:rPr>
        <w:t xml:space="preserve"> Elisa Greenway</w:t>
      </w:r>
    </w:p>
    <w:p w14:paraId="2F9F0D91" w14:textId="77777777" w:rsidR="004349D4" w:rsidRPr="00811C2C" w:rsidRDefault="004349D4" w:rsidP="004349D4">
      <w:pPr>
        <w:pStyle w:val="NormalWeb"/>
        <w:spacing w:beforeAutospacing="0" w:after="0" w:afterAutospacing="0"/>
        <w:rPr>
          <w:rFonts w:ascii="Comic Sans MS" w:hAnsi="Comic Sans MS"/>
          <w:color w:val="333333"/>
        </w:rPr>
      </w:pPr>
      <w:r>
        <w:rPr>
          <w:rFonts w:ascii="Comic Sans MS" w:hAnsi="Comic Sans MS"/>
          <w:b/>
          <w:bCs/>
          <w:color w:val="333333"/>
        </w:rPr>
        <w:t>       </w:t>
      </w:r>
      <w:r w:rsidRPr="00811C2C">
        <w:rPr>
          <w:rFonts w:ascii="Comic Sans MS" w:hAnsi="Comic Sans MS"/>
          <w:b/>
          <w:bCs/>
          <w:color w:val="333333"/>
        </w:rPr>
        <w:t>2</w:t>
      </w:r>
      <w:r>
        <w:rPr>
          <w:rFonts w:ascii="Comic Sans MS" w:hAnsi="Comic Sans MS"/>
          <w:b/>
          <w:bCs/>
          <w:color w:val="333333"/>
        </w:rPr>
        <w:t>-</w:t>
      </w:r>
      <w:r w:rsidRPr="00811C2C">
        <w:rPr>
          <w:rFonts w:ascii="Comic Sans MS" w:hAnsi="Comic Sans MS"/>
          <w:b/>
          <w:bCs/>
          <w:color w:val="333333"/>
        </w:rPr>
        <w:t xml:space="preserve"> Grant Writing and Applications</w:t>
      </w:r>
      <w:r>
        <w:rPr>
          <w:rFonts w:ascii="Comic Sans MS" w:hAnsi="Comic Sans MS"/>
          <w:b/>
          <w:bCs/>
          <w:color w:val="333333"/>
        </w:rPr>
        <w:t xml:space="preserve"> – </w:t>
      </w:r>
      <w:r>
        <w:rPr>
          <w:rFonts w:ascii="Comic Sans MS" w:hAnsi="Comic Sans MS"/>
          <w:b/>
          <w:bCs/>
          <w:color w:val="FF0000"/>
        </w:rPr>
        <w:t xml:space="preserve">filled </w:t>
      </w:r>
      <w:proofErr w:type="spellStart"/>
      <w:r>
        <w:rPr>
          <w:rFonts w:ascii="Comic Sans MS" w:hAnsi="Comic Sans MS"/>
          <w:b/>
          <w:bCs/>
          <w:color w:val="FF0000"/>
        </w:rPr>
        <w:t>Alayne</w:t>
      </w:r>
      <w:proofErr w:type="spellEnd"/>
      <w:r>
        <w:rPr>
          <w:rFonts w:ascii="Comic Sans MS" w:hAnsi="Comic Sans MS"/>
          <w:b/>
          <w:bCs/>
          <w:color w:val="FF0000"/>
        </w:rPr>
        <w:t xml:space="preserve"> </w:t>
      </w:r>
      <w:proofErr w:type="spellStart"/>
      <w:r>
        <w:rPr>
          <w:rFonts w:ascii="Comic Sans MS" w:hAnsi="Comic Sans MS"/>
          <w:b/>
          <w:bCs/>
          <w:color w:val="FF0000"/>
        </w:rPr>
        <w:t>Brygadyr</w:t>
      </w:r>
      <w:proofErr w:type="spellEnd"/>
      <w:r>
        <w:rPr>
          <w:rFonts w:ascii="Comic Sans MS" w:hAnsi="Comic Sans MS"/>
          <w:b/>
          <w:bCs/>
          <w:color w:val="FF0000"/>
        </w:rPr>
        <w:t>-McCoy</w:t>
      </w:r>
    </w:p>
    <w:p w14:paraId="03D830F9" w14:textId="77777777" w:rsidR="004349D4" w:rsidRPr="00FF2443" w:rsidRDefault="004349D4" w:rsidP="004349D4">
      <w:pPr>
        <w:pStyle w:val="NormalWeb"/>
        <w:spacing w:beforeAutospacing="0" w:after="0" w:afterAutospacing="0"/>
        <w:ind w:left="720"/>
        <w:rPr>
          <w:rFonts w:ascii="Comic Sans MS" w:hAnsi="Comic Sans MS"/>
          <w:b/>
          <w:bCs/>
          <w:color w:val="FF0000"/>
        </w:rPr>
      </w:pPr>
      <w:r w:rsidRPr="00811C2C">
        <w:rPr>
          <w:rFonts w:ascii="Comic Sans MS" w:hAnsi="Comic Sans MS"/>
          <w:b/>
          <w:bCs/>
          <w:color w:val="333333"/>
        </w:rPr>
        <w:t>3</w:t>
      </w:r>
      <w:r>
        <w:rPr>
          <w:rFonts w:ascii="Comic Sans MS" w:hAnsi="Comic Sans MS"/>
          <w:b/>
          <w:bCs/>
          <w:color w:val="333333"/>
        </w:rPr>
        <w:t>-</w:t>
      </w:r>
      <w:r w:rsidRPr="00811C2C">
        <w:rPr>
          <w:rFonts w:ascii="Comic Sans MS" w:hAnsi="Comic Sans MS"/>
          <w:b/>
          <w:bCs/>
          <w:color w:val="333333"/>
        </w:rPr>
        <w:t xml:space="preserve"> Grade Eight Year</w:t>
      </w:r>
      <w:r>
        <w:rPr>
          <w:rFonts w:ascii="Comic Sans MS" w:hAnsi="Comic Sans MS"/>
          <w:b/>
          <w:bCs/>
          <w:color w:val="333333"/>
        </w:rPr>
        <w:t>-</w:t>
      </w:r>
      <w:r w:rsidRPr="00811C2C">
        <w:rPr>
          <w:rFonts w:ascii="Comic Sans MS" w:hAnsi="Comic Sans MS"/>
          <w:b/>
          <w:bCs/>
          <w:color w:val="333333"/>
        </w:rPr>
        <w:t>end Celebration Coordinat</w:t>
      </w:r>
      <w:r>
        <w:rPr>
          <w:rFonts w:ascii="Comic Sans MS" w:hAnsi="Comic Sans MS"/>
          <w:b/>
          <w:bCs/>
          <w:color w:val="333333"/>
        </w:rPr>
        <w:t xml:space="preserve">or – </w:t>
      </w:r>
      <w:r w:rsidRPr="00FF2443">
        <w:rPr>
          <w:rFonts w:ascii="Comic Sans MS" w:hAnsi="Comic Sans MS"/>
          <w:b/>
          <w:bCs/>
          <w:color w:val="FF0000"/>
        </w:rPr>
        <w:t>filled</w:t>
      </w:r>
      <w:r>
        <w:rPr>
          <w:rFonts w:ascii="Comic Sans MS" w:hAnsi="Comic Sans MS"/>
          <w:b/>
          <w:bCs/>
          <w:color w:val="FF0000"/>
        </w:rPr>
        <w:t xml:space="preserve"> Lynn Bartle </w:t>
      </w:r>
    </w:p>
    <w:p w14:paraId="17DB63E7" w14:textId="77777777" w:rsidR="004349D4" w:rsidRDefault="004349D4" w:rsidP="004349D4">
      <w:pPr>
        <w:pStyle w:val="NormalWeb"/>
        <w:spacing w:beforeAutospacing="0" w:after="0" w:afterAutospacing="0"/>
        <w:ind w:left="720"/>
        <w:rPr>
          <w:rFonts w:ascii="Comic Sans MS" w:hAnsi="Comic Sans MS"/>
          <w:b/>
          <w:bCs/>
          <w:color w:val="333333"/>
        </w:rPr>
      </w:pPr>
      <w:r>
        <w:rPr>
          <w:rFonts w:ascii="Comic Sans MS" w:hAnsi="Comic Sans MS"/>
          <w:b/>
          <w:bCs/>
          <w:color w:val="333333"/>
        </w:rPr>
        <w:t xml:space="preserve">4- Country Grocer Receipts </w:t>
      </w:r>
      <w:r w:rsidRPr="00331A4D">
        <w:rPr>
          <w:rFonts w:ascii="Comic Sans MS" w:hAnsi="Comic Sans MS"/>
          <w:b/>
          <w:bCs/>
          <w:color w:val="FF0000"/>
        </w:rPr>
        <w:t>filled Shannon Eastman</w:t>
      </w:r>
    </w:p>
    <w:p w14:paraId="5694452C" w14:textId="77777777" w:rsidR="004349D4" w:rsidRPr="00603F82" w:rsidRDefault="004349D4" w:rsidP="004349D4">
      <w:pPr>
        <w:pStyle w:val="NormalWeb"/>
        <w:spacing w:beforeAutospacing="0" w:after="0" w:afterAutospacing="0"/>
        <w:ind w:left="720"/>
        <w:rPr>
          <w:rFonts w:ascii="Comic Sans MS" w:hAnsi="Comic Sans MS"/>
          <w:b/>
          <w:bCs/>
          <w:color w:val="FF0000"/>
        </w:rPr>
      </w:pPr>
      <w:r>
        <w:rPr>
          <w:rFonts w:ascii="Comic Sans MS" w:hAnsi="Comic Sans MS"/>
          <w:b/>
          <w:bCs/>
          <w:color w:val="333333"/>
        </w:rPr>
        <w:t xml:space="preserve">5- Thrifty Foods Smile Card Program </w:t>
      </w:r>
      <w:r w:rsidRPr="00603F82">
        <w:rPr>
          <w:rFonts w:ascii="Comic Sans MS" w:hAnsi="Comic Sans MS"/>
          <w:b/>
          <w:bCs/>
          <w:color w:val="FF0000"/>
        </w:rPr>
        <w:t>filled</w:t>
      </w:r>
      <w:r>
        <w:rPr>
          <w:rFonts w:ascii="Comic Sans MS" w:hAnsi="Comic Sans MS"/>
          <w:b/>
          <w:bCs/>
          <w:color w:val="FF0000"/>
        </w:rPr>
        <w:t xml:space="preserve"> Emily Scott</w:t>
      </w:r>
    </w:p>
    <w:p w14:paraId="112E81ED" w14:textId="77777777" w:rsidR="004349D4" w:rsidRPr="00132481" w:rsidRDefault="004349D4" w:rsidP="004349D4">
      <w:pPr>
        <w:pStyle w:val="NormalWeb"/>
        <w:spacing w:beforeAutospacing="0" w:after="0" w:afterAutospacing="0"/>
        <w:ind w:left="720"/>
        <w:rPr>
          <w:rFonts w:ascii="Comic Sans MS" w:hAnsi="Comic Sans MS"/>
          <w:b/>
          <w:bCs/>
          <w:color w:val="333333"/>
          <w:u w:val="single"/>
        </w:rPr>
      </w:pPr>
      <w:r w:rsidRPr="004349D4">
        <w:rPr>
          <w:rFonts w:ascii="Comic Sans MS" w:hAnsi="Comic Sans MS"/>
          <w:b/>
          <w:bCs/>
          <w:color w:val="333333"/>
          <w:highlight w:val="yellow"/>
        </w:rPr>
        <w:t xml:space="preserve">6- </w:t>
      </w:r>
      <w:r w:rsidRPr="004349D4">
        <w:rPr>
          <w:rFonts w:ascii="Comic Sans MS" w:hAnsi="Comic Sans MS"/>
          <w:b/>
          <w:bCs/>
          <w:color w:val="333333"/>
          <w:highlight w:val="yellow"/>
          <w:u w:val="single"/>
        </w:rPr>
        <w:t>Fundraiser Co-ordinators (2 or more)</w:t>
      </w:r>
    </w:p>
    <w:p w14:paraId="792E17FA" w14:textId="77777777" w:rsidR="004349D4" w:rsidRDefault="004349D4" w:rsidP="004349D4">
      <w:pPr>
        <w:spacing w:before="120" w:after="0" w:line="360" w:lineRule="auto"/>
        <w:rPr>
          <w:rFonts w:ascii="Cambria" w:hAnsi="Cambria"/>
          <w:sz w:val="28"/>
          <w:szCs w:val="28"/>
        </w:rPr>
      </w:pPr>
    </w:p>
    <w:p w14:paraId="4E449D86" w14:textId="6EF3832D" w:rsidR="004349D4" w:rsidRDefault="004349D4" w:rsidP="004349D4">
      <w:pPr>
        <w:spacing w:before="120" w:after="0"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We are still needing to fill 3 most important roles, (highlighted in yellow) if you are interested or know of anyone who would like to help out with PAC please email </w:t>
      </w:r>
      <w:hyperlink r:id="rId6" w:history="1">
        <w:r w:rsidRPr="003D127B">
          <w:rPr>
            <w:rStyle w:val="Hyperlink"/>
            <w:rFonts w:ascii="Cambria" w:hAnsi="Cambria"/>
            <w:sz w:val="28"/>
            <w:szCs w:val="28"/>
          </w:rPr>
          <w:t>romsparents@gmail.com</w:t>
        </w:r>
      </w:hyperlink>
      <w:r>
        <w:rPr>
          <w:rFonts w:ascii="Cambria" w:hAnsi="Cambria"/>
          <w:sz w:val="28"/>
          <w:szCs w:val="28"/>
        </w:rPr>
        <w:t xml:space="preserve"> </w:t>
      </w:r>
    </w:p>
    <w:p w14:paraId="47C4A1F5" w14:textId="0FEA88AB" w:rsidR="00744D56" w:rsidRDefault="00744D56" w:rsidP="004349D4">
      <w:pPr>
        <w:spacing w:before="120" w:after="0" w:line="360" w:lineRule="auto"/>
        <w:rPr>
          <w:rFonts w:ascii="Cambria" w:hAnsi="Cambria"/>
          <w:sz w:val="28"/>
          <w:szCs w:val="28"/>
        </w:rPr>
      </w:pPr>
    </w:p>
    <w:p w14:paraId="3389B980" w14:textId="23BA6D84" w:rsidR="00744D56" w:rsidRPr="004349D4" w:rsidRDefault="00744D56" w:rsidP="004349D4">
      <w:pPr>
        <w:spacing w:before="120" w:after="0" w:line="360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As a retirement gift to Mr. Bergeron, there was a motion passed to buy Mr. Bergeron a gift in the amount of $200.</w:t>
      </w:r>
      <w:proofErr w:type="gramStart"/>
      <w:r>
        <w:rPr>
          <w:rFonts w:ascii="Cambria" w:hAnsi="Cambria"/>
          <w:sz w:val="28"/>
          <w:szCs w:val="28"/>
        </w:rPr>
        <w:t>00  Christine</w:t>
      </w:r>
      <w:proofErr w:type="gramEnd"/>
      <w:r>
        <w:rPr>
          <w:rFonts w:ascii="Cambria" w:hAnsi="Cambria"/>
          <w:sz w:val="28"/>
          <w:szCs w:val="28"/>
        </w:rPr>
        <w:t xml:space="preserve"> Carrigan and Lynn Hood pass the motion and everyone at the meeting was in favor to the idea.</w:t>
      </w:r>
    </w:p>
    <w:p w14:paraId="45AF1DDB" w14:textId="77777777" w:rsidR="004349D4" w:rsidRDefault="004349D4">
      <w:pPr>
        <w:pStyle w:val="ListParagraph"/>
        <w:spacing w:before="120" w:after="0" w:line="360" w:lineRule="auto"/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</w:pPr>
    </w:p>
    <w:p w14:paraId="7BC2DB80" w14:textId="22A24148" w:rsidR="00F0782D" w:rsidRDefault="00154359">
      <w:pPr>
        <w:pStyle w:val="ListParagraph"/>
        <w:spacing w:before="120" w:after="0" w:line="360" w:lineRule="auto"/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</w:pPr>
      <w:r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lastRenderedPageBreak/>
        <w:t>Meeting adjourned 8:00</w:t>
      </w:r>
    </w:p>
    <w:p w14:paraId="61ABD95E" w14:textId="77777777" w:rsidR="004349D4" w:rsidRDefault="004349D4" w:rsidP="004349D4">
      <w:pPr>
        <w:pStyle w:val="ListParagraph"/>
        <w:spacing w:before="120" w:after="0" w:line="360" w:lineRule="auto"/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</w:pPr>
    </w:p>
    <w:p w14:paraId="3B3F8988" w14:textId="6A1924F6" w:rsidR="007B325F" w:rsidRPr="004349D4" w:rsidRDefault="007B1363" w:rsidP="004349D4">
      <w:pPr>
        <w:pStyle w:val="ListParagraph"/>
        <w:spacing w:before="120" w:after="0" w:line="360" w:lineRule="auto"/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</w:pPr>
      <w:r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>J</w:t>
      </w:r>
      <w:r w:rsidR="004349D4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>une 20</w:t>
      </w:r>
      <w:r w:rsidR="004349D4" w:rsidRPr="00E87FAC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vertAlign w:val="superscript"/>
          <w:lang w:eastAsia="en-CA"/>
        </w:rPr>
        <w:t>th</w:t>
      </w:r>
      <w:r w:rsidR="004349D4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 xml:space="preserve"> is</w:t>
      </w:r>
      <w:r w:rsidR="00F0782D">
        <w:rPr>
          <w:rFonts w:ascii="Cambria" w:eastAsia="Times New Roman" w:hAnsi="Cambria" w:cs="Arial"/>
          <w:b/>
          <w:bCs/>
          <w:color w:val="000000"/>
          <w:sz w:val="24"/>
          <w:szCs w:val="24"/>
          <w:u w:val="single"/>
          <w:lang w:eastAsia="en-CA"/>
        </w:rPr>
        <w:t xml:space="preserve"> the next meeting.</w:t>
      </w:r>
    </w:p>
    <w:p w14:paraId="0F8C0412" w14:textId="77777777" w:rsidR="007B325F" w:rsidRDefault="007B325F" w:rsidP="007C7052">
      <w:pPr>
        <w:spacing w:after="0" w:line="240" w:lineRule="auto"/>
        <w:rPr>
          <w:rFonts w:ascii="Cambria" w:hAnsi="Cambria" w:cs="Arial"/>
          <w:b/>
          <w:sz w:val="24"/>
          <w:szCs w:val="24"/>
          <w:u w:val="single"/>
        </w:rPr>
      </w:pPr>
    </w:p>
    <w:p w14:paraId="0984DBF7" w14:textId="77777777" w:rsidR="007B325F" w:rsidRDefault="007B325F" w:rsidP="007C7052">
      <w:pPr>
        <w:spacing w:after="0" w:line="240" w:lineRule="auto"/>
        <w:rPr>
          <w:rFonts w:ascii="Cambria" w:hAnsi="Cambria" w:cs="Arial"/>
          <w:b/>
          <w:sz w:val="24"/>
          <w:szCs w:val="24"/>
          <w:u w:val="single"/>
        </w:rPr>
      </w:pPr>
    </w:p>
    <w:p w14:paraId="10DAABD4" w14:textId="77777777" w:rsidR="004349D4" w:rsidRDefault="004349D4" w:rsidP="007C7052">
      <w:pPr>
        <w:spacing w:after="0" w:line="240" w:lineRule="auto"/>
        <w:rPr>
          <w:rFonts w:ascii="Cambria" w:hAnsi="Cambria" w:cs="Arial"/>
          <w:b/>
          <w:sz w:val="24"/>
          <w:szCs w:val="24"/>
          <w:u w:val="single"/>
        </w:rPr>
      </w:pPr>
    </w:p>
    <w:p w14:paraId="569EBC14" w14:textId="77777777" w:rsidR="004349D4" w:rsidRDefault="004349D4" w:rsidP="007C7052">
      <w:pPr>
        <w:spacing w:after="0" w:line="240" w:lineRule="auto"/>
        <w:rPr>
          <w:rFonts w:ascii="Cambria" w:hAnsi="Cambria" w:cs="Arial"/>
          <w:b/>
          <w:sz w:val="24"/>
          <w:szCs w:val="24"/>
          <w:u w:val="single"/>
        </w:rPr>
      </w:pPr>
    </w:p>
    <w:p w14:paraId="48F759C3" w14:textId="2FFEA222" w:rsidR="007C7052" w:rsidRDefault="007C7052" w:rsidP="007C7052">
      <w:pPr>
        <w:spacing w:after="0" w:line="240" w:lineRule="auto"/>
      </w:pPr>
      <w:r>
        <w:rPr>
          <w:rFonts w:ascii="Cambria" w:hAnsi="Cambria" w:cs="Arial"/>
          <w:b/>
          <w:sz w:val="24"/>
          <w:szCs w:val="24"/>
          <w:u w:val="single"/>
        </w:rPr>
        <w:t>Fundraising</w:t>
      </w:r>
      <w:r>
        <w:rPr>
          <w:rFonts w:ascii="Cambria" w:hAnsi="Cambria" w:cs="Arial"/>
          <w:sz w:val="24"/>
          <w:szCs w:val="24"/>
        </w:rPr>
        <w:t>:</w:t>
      </w:r>
      <w:r>
        <w:rPr>
          <w:rFonts w:ascii="Cambria" w:hAnsi="Cambria" w:cs="Verdana"/>
          <w:sz w:val="24"/>
          <w:szCs w:val="24"/>
        </w:rPr>
        <w:t xml:space="preserve"> Thanks to the businesses that sponsor fundraising for our school!</w:t>
      </w:r>
    </w:p>
    <w:p w14:paraId="543B6F2C" w14:textId="77777777" w:rsidR="007C7052" w:rsidRDefault="007C7052" w:rsidP="007C7052">
      <w:pPr>
        <w:widowControl w:val="0"/>
        <w:spacing w:after="0" w:line="240" w:lineRule="auto"/>
      </w:pPr>
      <w:r>
        <w:rPr>
          <w:rFonts w:ascii="Cambria" w:hAnsi="Cambria" w:cs="Verdana"/>
          <w:b/>
          <w:bCs/>
          <w:sz w:val="24"/>
          <w:szCs w:val="24"/>
        </w:rPr>
        <w:t>PENINSULA CO-OP NUMBER:</w:t>
      </w:r>
      <w:r>
        <w:rPr>
          <w:rFonts w:ascii="Cambria" w:hAnsi="Cambria" w:cs="Verdana"/>
          <w:sz w:val="24"/>
          <w:szCs w:val="24"/>
        </w:rPr>
        <w:t xml:space="preserve"> (</w:t>
      </w:r>
      <w:r>
        <w:rPr>
          <w:rFonts w:ascii="Cambria" w:hAnsi="Cambria" w:cs="Verdana"/>
          <w:b/>
          <w:bCs/>
          <w:sz w:val="24"/>
          <w:szCs w:val="24"/>
        </w:rPr>
        <w:t>58597)</w:t>
      </w:r>
      <w:r>
        <w:rPr>
          <w:rFonts w:ascii="Cambria" w:hAnsi="Cambria" w:cs="Verdana"/>
          <w:sz w:val="24"/>
          <w:szCs w:val="24"/>
        </w:rPr>
        <w:t xml:space="preserve"> Put this number in your phone and don't forget to use it when you pay at the gas station or grocer.</w:t>
      </w:r>
    </w:p>
    <w:p w14:paraId="0724C2F4" w14:textId="77777777" w:rsidR="007C7052" w:rsidRDefault="007C7052" w:rsidP="007C7052">
      <w:pPr>
        <w:widowControl w:val="0"/>
        <w:spacing w:after="0" w:line="240" w:lineRule="auto"/>
      </w:pPr>
      <w:r>
        <w:rPr>
          <w:rFonts w:ascii="Cambria" w:hAnsi="Cambria" w:cs="Verdana"/>
          <w:b/>
          <w:bCs/>
          <w:sz w:val="24"/>
          <w:szCs w:val="24"/>
        </w:rPr>
        <w:t>Country Grocer receipts:</w:t>
      </w:r>
      <w:r>
        <w:rPr>
          <w:rFonts w:ascii="Cambria" w:hAnsi="Cambria" w:cs="Verdana"/>
          <w:sz w:val="24"/>
          <w:szCs w:val="24"/>
        </w:rPr>
        <w:t xml:space="preserve"> Save your receipts as PAC can earn gift cards to Country Grocer. The collection envelope is hanging by the PAC Bulletin Board at school.</w:t>
      </w:r>
    </w:p>
    <w:p w14:paraId="2857C78F" w14:textId="77777777" w:rsidR="007C7052" w:rsidRDefault="007C7052" w:rsidP="007C7052">
      <w:pPr>
        <w:widowControl w:val="0"/>
        <w:spacing w:after="0" w:line="240" w:lineRule="auto"/>
      </w:pPr>
      <w:r>
        <w:rPr>
          <w:rFonts w:ascii="Cambria" w:hAnsi="Cambria" w:cs="Verdana"/>
          <w:b/>
          <w:bCs/>
          <w:sz w:val="24"/>
          <w:szCs w:val="24"/>
        </w:rPr>
        <w:t>COBS bread:</w:t>
      </w:r>
      <w:r>
        <w:rPr>
          <w:rFonts w:ascii="Cambria" w:hAnsi="Cambria" w:cs="Verdana"/>
          <w:sz w:val="24"/>
          <w:szCs w:val="24"/>
        </w:rPr>
        <w:t xml:space="preserve"> PAC participates in the COBS bread fundraising program. Mention Royal Oak when you go in and 5% will go back to our school with every purchase.</w:t>
      </w:r>
    </w:p>
    <w:p w14:paraId="4A8F8646" w14:textId="77777777" w:rsidR="007C7052" w:rsidRDefault="007C7052" w:rsidP="007C7052">
      <w:pPr>
        <w:spacing w:after="0" w:line="240" w:lineRule="auto"/>
      </w:pPr>
      <w:r>
        <w:rPr>
          <w:rFonts w:ascii="Cambria" w:hAnsi="Cambria" w:cs="Verdana"/>
          <w:sz w:val="24"/>
          <w:szCs w:val="24"/>
        </w:rPr>
        <w:t>.</w:t>
      </w:r>
    </w:p>
    <w:p w14:paraId="7F1F16A6" w14:textId="77777777" w:rsidR="007C7052" w:rsidRDefault="007C7052" w:rsidP="007C7052">
      <w:pPr>
        <w:spacing w:after="0" w:line="240" w:lineRule="auto"/>
        <w:rPr>
          <w:rFonts w:ascii="Cambria" w:hAnsi="Cambria" w:cs="Verdana"/>
          <w:sz w:val="24"/>
          <w:szCs w:val="24"/>
        </w:rPr>
      </w:pPr>
    </w:p>
    <w:p w14:paraId="66B4DBBC" w14:textId="77777777" w:rsidR="007C7052" w:rsidRDefault="007C7052" w:rsidP="007C7052">
      <w:pPr>
        <w:pStyle w:val="NormalWeb"/>
        <w:spacing w:after="0"/>
      </w:pPr>
      <w:r>
        <w:rPr>
          <w:rFonts w:ascii="Helvetica" w:hAnsi="Helvetica"/>
          <w:b/>
          <w:bCs/>
          <w:color w:val="FF0000"/>
          <w:sz w:val="21"/>
          <w:szCs w:val="21"/>
        </w:rPr>
        <w:t>PAC Email:  </w:t>
      </w:r>
      <w:hyperlink r:id="rId7">
        <w:r>
          <w:rPr>
            <w:rStyle w:val="InternetLink"/>
            <w:rFonts w:ascii="Helvetica" w:hAnsi="Helvetica"/>
            <w:b/>
            <w:bCs/>
            <w:sz w:val="21"/>
            <w:szCs w:val="21"/>
          </w:rPr>
          <w:t>romsparents@gmail.com</w:t>
        </w:r>
      </w:hyperlink>
    </w:p>
    <w:p w14:paraId="435E97D5" w14:textId="77777777" w:rsidR="007C7052" w:rsidRDefault="007C7052" w:rsidP="007C7052">
      <w:pPr>
        <w:spacing w:after="0" w:line="240" w:lineRule="auto"/>
        <w:rPr>
          <w:rFonts w:ascii="Cambria" w:hAnsi="Cambria" w:cs="Verdana"/>
          <w:sz w:val="24"/>
          <w:szCs w:val="24"/>
        </w:rPr>
      </w:pPr>
    </w:p>
    <w:p w14:paraId="1EF3ACBC" w14:textId="77777777" w:rsidR="007C7052" w:rsidRDefault="007C7052" w:rsidP="007C7052">
      <w:pPr>
        <w:spacing w:after="0" w:line="240" w:lineRule="auto"/>
        <w:jc w:val="center"/>
      </w:pPr>
      <w:r>
        <w:rPr>
          <w:rFonts w:ascii="Cambria" w:eastAsia="Times New Roman" w:hAnsi="Cambria" w:cs="Verdana"/>
          <w:b/>
          <w:bCs/>
          <w:color w:val="000000"/>
          <w:sz w:val="24"/>
          <w:szCs w:val="24"/>
          <w:u w:val="single"/>
          <w:lang w:eastAsia="en-CA"/>
        </w:rPr>
        <w:t>THANK YOU FOR SUPPORTING ROMS</w:t>
      </w:r>
    </w:p>
    <w:p w14:paraId="0536606C" w14:textId="77777777" w:rsidR="007C7052" w:rsidRDefault="007C7052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21DC496" w14:textId="77777777" w:rsidR="00F150CF" w:rsidRDefault="00F150CF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B0B6E8F" w14:textId="77777777" w:rsidR="00F150CF" w:rsidRDefault="00F150CF">
      <w:pPr>
        <w:suppressAutoHyphens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209D230B" w14:textId="77777777" w:rsidR="00F150CF" w:rsidRDefault="00F150CF">
      <w:pPr>
        <w:spacing w:after="0" w:line="240" w:lineRule="auto"/>
      </w:pPr>
    </w:p>
    <w:sectPr w:rsidR="00F150CF" w:rsidSect="00943E4C">
      <w:pgSz w:w="12240" w:h="15840"/>
      <w:pgMar w:top="510" w:right="720" w:bottom="510" w:left="72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Calibri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474A2"/>
    <w:multiLevelType w:val="hybridMultilevel"/>
    <w:tmpl w:val="6E481E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7A0BA6"/>
    <w:multiLevelType w:val="multilevel"/>
    <w:tmpl w:val="32044D54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3D937841"/>
    <w:multiLevelType w:val="multilevel"/>
    <w:tmpl w:val="7032CA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b w:val="0"/>
        <w:sz w:val="24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  <w:b w:val="0"/>
        <w:sz w:val="24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b w:val="0"/>
        <w:sz w:val="24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  <w:sz w:val="24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  <w:b w:val="0"/>
        <w:sz w:val="24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b w:val="0"/>
        <w:sz w:val="24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b w:val="0"/>
        <w:sz w:val="24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  <w:b w:val="0"/>
        <w:sz w:val="24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  <w:b w:val="0"/>
        <w:sz w:val="24"/>
      </w:rPr>
    </w:lvl>
  </w:abstractNum>
  <w:abstractNum w:abstractNumId="3" w15:restartNumberingAfterBreak="0">
    <w:nsid w:val="4A88163B"/>
    <w:multiLevelType w:val="multilevel"/>
    <w:tmpl w:val="13F63086"/>
    <w:lvl w:ilvl="0">
      <w:start w:val="1"/>
      <w:numFmt w:val="bullet"/>
      <w:lvlText w:val=""/>
      <w:lvlJc w:val="left"/>
      <w:pPr>
        <w:tabs>
          <w:tab w:val="num" w:pos="1636"/>
        </w:tabs>
        <w:ind w:left="1636" w:hanging="360"/>
      </w:pPr>
      <w:rPr>
        <w:rFonts w:ascii="Symbol" w:hAnsi="Symbol" w:cs="Symbol" w:hint="default"/>
        <w:b w:val="0"/>
        <w:sz w:val="24"/>
      </w:rPr>
    </w:lvl>
    <w:lvl w:ilvl="1">
      <w:start w:val="1"/>
      <w:numFmt w:val="bullet"/>
      <w:lvlText w:val="◦"/>
      <w:lvlJc w:val="left"/>
      <w:pPr>
        <w:tabs>
          <w:tab w:val="num" w:pos="1996"/>
        </w:tabs>
        <w:ind w:left="1996" w:hanging="360"/>
      </w:pPr>
      <w:rPr>
        <w:rFonts w:ascii="OpenSymbol" w:hAnsi="OpenSymbol" w:cs="OpenSymbol" w:hint="default"/>
        <w:b w:val="0"/>
        <w:sz w:val="24"/>
      </w:rPr>
    </w:lvl>
    <w:lvl w:ilvl="2">
      <w:start w:val="1"/>
      <w:numFmt w:val="bullet"/>
      <w:lvlText w:val="▪"/>
      <w:lvlJc w:val="left"/>
      <w:pPr>
        <w:tabs>
          <w:tab w:val="num" w:pos="2356"/>
        </w:tabs>
        <w:ind w:left="2356" w:hanging="360"/>
      </w:pPr>
      <w:rPr>
        <w:rFonts w:ascii="OpenSymbol" w:hAnsi="OpenSymbol" w:cs="OpenSymbol" w:hint="default"/>
        <w:b w:val="0"/>
        <w:sz w:val="24"/>
      </w:rPr>
    </w:lvl>
    <w:lvl w:ilvl="3">
      <w:start w:val="1"/>
      <w:numFmt w:val="bullet"/>
      <w:lvlText w:val=""/>
      <w:lvlJc w:val="left"/>
      <w:pPr>
        <w:tabs>
          <w:tab w:val="num" w:pos="2716"/>
        </w:tabs>
        <w:ind w:left="2716" w:hanging="360"/>
      </w:pPr>
      <w:rPr>
        <w:rFonts w:ascii="Symbol" w:hAnsi="Symbol" w:cs="Symbol" w:hint="default"/>
        <w:b w:val="0"/>
        <w:sz w:val="24"/>
      </w:rPr>
    </w:lvl>
    <w:lvl w:ilvl="4">
      <w:start w:val="1"/>
      <w:numFmt w:val="bullet"/>
      <w:lvlText w:val="◦"/>
      <w:lvlJc w:val="left"/>
      <w:pPr>
        <w:tabs>
          <w:tab w:val="num" w:pos="3076"/>
        </w:tabs>
        <w:ind w:left="3076" w:hanging="360"/>
      </w:pPr>
      <w:rPr>
        <w:rFonts w:ascii="OpenSymbol" w:hAnsi="OpenSymbol" w:cs="OpenSymbol" w:hint="default"/>
        <w:b w:val="0"/>
        <w:sz w:val="24"/>
      </w:rPr>
    </w:lvl>
    <w:lvl w:ilvl="5">
      <w:start w:val="1"/>
      <w:numFmt w:val="bullet"/>
      <w:lvlText w:val="▪"/>
      <w:lvlJc w:val="left"/>
      <w:pPr>
        <w:tabs>
          <w:tab w:val="num" w:pos="3436"/>
        </w:tabs>
        <w:ind w:left="3436" w:hanging="360"/>
      </w:pPr>
      <w:rPr>
        <w:rFonts w:ascii="OpenSymbol" w:hAnsi="OpenSymbol" w:cs="OpenSymbol" w:hint="default"/>
        <w:b w:val="0"/>
        <w:sz w:val="24"/>
      </w:rPr>
    </w:lvl>
    <w:lvl w:ilvl="6">
      <w:start w:val="1"/>
      <w:numFmt w:val="bullet"/>
      <w:lvlText w:val=""/>
      <w:lvlJc w:val="left"/>
      <w:pPr>
        <w:tabs>
          <w:tab w:val="num" w:pos="3796"/>
        </w:tabs>
        <w:ind w:left="3796" w:hanging="360"/>
      </w:pPr>
      <w:rPr>
        <w:rFonts w:ascii="Symbol" w:hAnsi="Symbol" w:cs="Symbol" w:hint="default"/>
        <w:b w:val="0"/>
        <w:sz w:val="24"/>
      </w:rPr>
    </w:lvl>
    <w:lvl w:ilvl="7">
      <w:start w:val="1"/>
      <w:numFmt w:val="bullet"/>
      <w:lvlText w:val="◦"/>
      <w:lvlJc w:val="left"/>
      <w:pPr>
        <w:tabs>
          <w:tab w:val="num" w:pos="4156"/>
        </w:tabs>
        <w:ind w:left="4156" w:hanging="360"/>
      </w:pPr>
      <w:rPr>
        <w:rFonts w:ascii="OpenSymbol" w:hAnsi="OpenSymbol" w:cs="OpenSymbol" w:hint="default"/>
        <w:b w:val="0"/>
        <w:sz w:val="24"/>
      </w:rPr>
    </w:lvl>
    <w:lvl w:ilvl="8">
      <w:start w:val="1"/>
      <w:numFmt w:val="bullet"/>
      <w:lvlText w:val="▪"/>
      <w:lvlJc w:val="left"/>
      <w:pPr>
        <w:tabs>
          <w:tab w:val="num" w:pos="4516"/>
        </w:tabs>
        <w:ind w:left="4516" w:hanging="360"/>
      </w:pPr>
      <w:rPr>
        <w:rFonts w:ascii="OpenSymbol" w:hAnsi="OpenSymbol" w:cs="OpenSymbol" w:hint="default"/>
        <w:b w:val="0"/>
        <w:sz w:val="24"/>
      </w:rPr>
    </w:lvl>
  </w:abstractNum>
  <w:abstractNum w:abstractNumId="4" w15:restartNumberingAfterBreak="0">
    <w:nsid w:val="4D1A2830"/>
    <w:multiLevelType w:val="hybridMultilevel"/>
    <w:tmpl w:val="C37CE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9B47A4"/>
    <w:multiLevelType w:val="multilevel"/>
    <w:tmpl w:val="3DCE8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5E2D2A7F"/>
    <w:multiLevelType w:val="hybridMultilevel"/>
    <w:tmpl w:val="FF621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C4AE3"/>
    <w:multiLevelType w:val="hybridMultilevel"/>
    <w:tmpl w:val="5706E7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24E20"/>
    <w:multiLevelType w:val="hybridMultilevel"/>
    <w:tmpl w:val="F418CB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EAA416E"/>
    <w:multiLevelType w:val="multilevel"/>
    <w:tmpl w:val="C2781DB2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b w:val="0"/>
        <w:sz w:val="24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b w:val="0"/>
        <w:sz w:val="24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  <w:b w:val="0"/>
        <w:sz w:val="24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  <w:b w:val="0"/>
        <w:sz w:val="24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b w:val="0"/>
        <w:sz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  <w:b w:val="0"/>
        <w:sz w:val="24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b w:val="0"/>
        <w:sz w:val="24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  <w:b w:val="0"/>
        <w:sz w:val="24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 w:hint="default"/>
        <w:b w:val="0"/>
        <w:sz w:val="24"/>
      </w:rPr>
    </w:lvl>
  </w:abstractNum>
  <w:abstractNum w:abstractNumId="10" w15:restartNumberingAfterBreak="0">
    <w:nsid w:val="76CB286D"/>
    <w:multiLevelType w:val="hybridMultilevel"/>
    <w:tmpl w:val="FC1692C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762D5E"/>
    <w:multiLevelType w:val="multilevel"/>
    <w:tmpl w:val="7916E3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7AE60E52"/>
    <w:multiLevelType w:val="hybridMultilevel"/>
    <w:tmpl w:val="0AA491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B956F4"/>
    <w:multiLevelType w:val="hybridMultilevel"/>
    <w:tmpl w:val="182CCD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2"/>
  </w:num>
  <w:num w:numId="5">
    <w:abstractNumId w:val="11"/>
  </w:num>
  <w:num w:numId="6">
    <w:abstractNumId w:val="1"/>
  </w:num>
  <w:num w:numId="7">
    <w:abstractNumId w:val="10"/>
  </w:num>
  <w:num w:numId="8">
    <w:abstractNumId w:val="7"/>
  </w:num>
  <w:num w:numId="9">
    <w:abstractNumId w:val="0"/>
  </w:num>
  <w:num w:numId="10">
    <w:abstractNumId w:val="13"/>
  </w:num>
  <w:num w:numId="11">
    <w:abstractNumId w:val="6"/>
  </w:num>
  <w:num w:numId="12">
    <w:abstractNumId w:val="12"/>
  </w:num>
  <w:num w:numId="13">
    <w:abstractNumId w:val="4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zQzNTEwNDEzNDVX0lEKTi0uzszPAykwrgUAp9W7lCwAAAA="/>
  </w:docVars>
  <w:rsids>
    <w:rsidRoot w:val="00F150CF"/>
    <w:rsid w:val="00010C03"/>
    <w:rsid w:val="00037DB3"/>
    <w:rsid w:val="00060977"/>
    <w:rsid w:val="000B5502"/>
    <w:rsid w:val="000B792A"/>
    <w:rsid w:val="000C0382"/>
    <w:rsid w:val="000F0BA6"/>
    <w:rsid w:val="00116E58"/>
    <w:rsid w:val="0014091D"/>
    <w:rsid w:val="00154359"/>
    <w:rsid w:val="00160B2D"/>
    <w:rsid w:val="001941AB"/>
    <w:rsid w:val="001A21F1"/>
    <w:rsid w:val="001C32DA"/>
    <w:rsid w:val="00203C99"/>
    <w:rsid w:val="00233A56"/>
    <w:rsid w:val="0026234C"/>
    <w:rsid w:val="002A3C37"/>
    <w:rsid w:val="002C737E"/>
    <w:rsid w:val="002C7C74"/>
    <w:rsid w:val="002C7C95"/>
    <w:rsid w:val="00351664"/>
    <w:rsid w:val="003C3975"/>
    <w:rsid w:val="003D3A71"/>
    <w:rsid w:val="003E1E27"/>
    <w:rsid w:val="00402610"/>
    <w:rsid w:val="00402EEA"/>
    <w:rsid w:val="00414F2E"/>
    <w:rsid w:val="00421DB0"/>
    <w:rsid w:val="004349D4"/>
    <w:rsid w:val="004624EA"/>
    <w:rsid w:val="0049424B"/>
    <w:rsid w:val="004C450D"/>
    <w:rsid w:val="004F5A35"/>
    <w:rsid w:val="005863F0"/>
    <w:rsid w:val="005E7C6D"/>
    <w:rsid w:val="00600B98"/>
    <w:rsid w:val="0060438C"/>
    <w:rsid w:val="006B0AB5"/>
    <w:rsid w:val="006E3CEE"/>
    <w:rsid w:val="006F7345"/>
    <w:rsid w:val="00712E26"/>
    <w:rsid w:val="00744D56"/>
    <w:rsid w:val="00761A41"/>
    <w:rsid w:val="00762068"/>
    <w:rsid w:val="007B1363"/>
    <w:rsid w:val="007B325F"/>
    <w:rsid w:val="007C7052"/>
    <w:rsid w:val="007D525D"/>
    <w:rsid w:val="00813E78"/>
    <w:rsid w:val="00854592"/>
    <w:rsid w:val="008779BE"/>
    <w:rsid w:val="00886442"/>
    <w:rsid w:val="00894AD5"/>
    <w:rsid w:val="008961B2"/>
    <w:rsid w:val="00943E4C"/>
    <w:rsid w:val="0099097B"/>
    <w:rsid w:val="009E7F4B"/>
    <w:rsid w:val="00A32377"/>
    <w:rsid w:val="00A36DF2"/>
    <w:rsid w:val="00AB0780"/>
    <w:rsid w:val="00AB6DB7"/>
    <w:rsid w:val="00B131CC"/>
    <w:rsid w:val="00B40461"/>
    <w:rsid w:val="00B64281"/>
    <w:rsid w:val="00B8151A"/>
    <w:rsid w:val="00B9180D"/>
    <w:rsid w:val="00BC1ED0"/>
    <w:rsid w:val="00BD322E"/>
    <w:rsid w:val="00C62382"/>
    <w:rsid w:val="00C712C0"/>
    <w:rsid w:val="00CB103F"/>
    <w:rsid w:val="00CB76C3"/>
    <w:rsid w:val="00CF1687"/>
    <w:rsid w:val="00D25E6C"/>
    <w:rsid w:val="00D74168"/>
    <w:rsid w:val="00DF2564"/>
    <w:rsid w:val="00E542C7"/>
    <w:rsid w:val="00E87F04"/>
    <w:rsid w:val="00E87FAC"/>
    <w:rsid w:val="00ED4D38"/>
    <w:rsid w:val="00EF19BE"/>
    <w:rsid w:val="00EF5972"/>
    <w:rsid w:val="00F0782D"/>
    <w:rsid w:val="00F150CF"/>
    <w:rsid w:val="00F20435"/>
    <w:rsid w:val="00F31A04"/>
    <w:rsid w:val="00F9476D"/>
    <w:rsid w:val="00FC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F3369"/>
  <w15:docId w15:val="{F3244B77-528C-4937-9A18-7F3F37E5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E4C"/>
    <w:pPr>
      <w:suppressAutoHyphens/>
      <w:spacing w:after="160"/>
    </w:pPr>
    <w:rPr>
      <w:color w:val="00000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D03D0E"/>
    <w:rPr>
      <w:color w:val="0563C1" w:themeColor="hyperlink"/>
      <w:u w:val="single"/>
    </w:rPr>
  </w:style>
  <w:style w:type="character" w:customStyle="1" w:styleId="ListLabel1">
    <w:name w:val="ListLabel 1"/>
    <w:qFormat/>
    <w:rsid w:val="00943E4C"/>
    <w:rPr>
      <w:sz w:val="20"/>
    </w:rPr>
  </w:style>
  <w:style w:type="character" w:customStyle="1" w:styleId="ListLabel2">
    <w:name w:val="ListLabel 2"/>
    <w:qFormat/>
    <w:rsid w:val="00943E4C"/>
    <w:rPr>
      <w:rFonts w:cs="Courier Ne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80424"/>
    <w:rPr>
      <w:rFonts w:ascii="Segoe UI" w:hAnsi="Segoe UI" w:cs="Segoe UI"/>
      <w:sz w:val="18"/>
      <w:szCs w:val="18"/>
    </w:rPr>
  </w:style>
  <w:style w:type="character" w:customStyle="1" w:styleId="ListLabel3">
    <w:name w:val="ListLabel 3"/>
    <w:qFormat/>
    <w:rsid w:val="00943E4C"/>
    <w:rPr>
      <w:rFonts w:cs="Symbol"/>
    </w:rPr>
  </w:style>
  <w:style w:type="character" w:customStyle="1" w:styleId="ListLabel4">
    <w:name w:val="ListLabel 4"/>
    <w:qFormat/>
    <w:rsid w:val="00943E4C"/>
    <w:rPr>
      <w:rFonts w:cs="Courier New"/>
    </w:rPr>
  </w:style>
  <w:style w:type="character" w:customStyle="1" w:styleId="ListLabel5">
    <w:name w:val="ListLabel 5"/>
    <w:qFormat/>
    <w:rsid w:val="00943E4C"/>
    <w:rPr>
      <w:rFonts w:cs="Wingdings"/>
    </w:rPr>
  </w:style>
  <w:style w:type="character" w:customStyle="1" w:styleId="Bullets">
    <w:name w:val="Bullets"/>
    <w:qFormat/>
    <w:rsid w:val="00943E4C"/>
    <w:rPr>
      <w:rFonts w:ascii="OpenSymbol" w:eastAsia="OpenSymbol" w:hAnsi="OpenSymbol" w:cs="OpenSymbol"/>
    </w:rPr>
  </w:style>
  <w:style w:type="character" w:customStyle="1" w:styleId="ListLabel6">
    <w:name w:val="ListLabel 6"/>
    <w:qFormat/>
    <w:rsid w:val="00943E4C"/>
    <w:rPr>
      <w:rFonts w:cs="Symbol"/>
    </w:rPr>
  </w:style>
  <w:style w:type="character" w:customStyle="1" w:styleId="ListLabel7">
    <w:name w:val="ListLabel 7"/>
    <w:qFormat/>
    <w:rsid w:val="00943E4C"/>
    <w:rPr>
      <w:rFonts w:cs="OpenSymbol"/>
    </w:rPr>
  </w:style>
  <w:style w:type="character" w:customStyle="1" w:styleId="ListLabel8">
    <w:name w:val="ListLabel 8"/>
    <w:qFormat/>
    <w:rsid w:val="00943E4C"/>
    <w:rPr>
      <w:rFonts w:cs="Courier New"/>
    </w:rPr>
  </w:style>
  <w:style w:type="character" w:customStyle="1" w:styleId="ListLabel9">
    <w:name w:val="ListLabel 9"/>
    <w:qFormat/>
    <w:rsid w:val="00943E4C"/>
    <w:rPr>
      <w:rFonts w:cs="Symbol"/>
    </w:rPr>
  </w:style>
  <w:style w:type="character" w:customStyle="1" w:styleId="ListLabel10">
    <w:name w:val="ListLabel 10"/>
    <w:qFormat/>
    <w:rsid w:val="00943E4C"/>
    <w:rPr>
      <w:rFonts w:cs="Courier New"/>
    </w:rPr>
  </w:style>
  <w:style w:type="character" w:customStyle="1" w:styleId="ListLabel11">
    <w:name w:val="ListLabel 11"/>
    <w:qFormat/>
    <w:rsid w:val="00943E4C"/>
    <w:rPr>
      <w:rFonts w:cs="Wingdings"/>
    </w:rPr>
  </w:style>
  <w:style w:type="character" w:customStyle="1" w:styleId="ListLabel12">
    <w:name w:val="ListLabel 12"/>
    <w:qFormat/>
    <w:rsid w:val="00943E4C"/>
    <w:rPr>
      <w:rFonts w:ascii="Arial" w:hAnsi="Arial" w:cs="OpenSymbol"/>
    </w:rPr>
  </w:style>
  <w:style w:type="character" w:customStyle="1" w:styleId="NumberingSymbols">
    <w:name w:val="Numbering Symbols"/>
    <w:qFormat/>
    <w:rsid w:val="00943E4C"/>
  </w:style>
  <w:style w:type="character" w:customStyle="1" w:styleId="ListLabel13">
    <w:name w:val="ListLabel 13"/>
    <w:qFormat/>
    <w:rsid w:val="00943E4C"/>
    <w:rPr>
      <w:rFonts w:ascii="Cambria" w:hAnsi="Cambria" w:cs="Symbol"/>
      <w:b w:val="0"/>
      <w:sz w:val="24"/>
    </w:rPr>
  </w:style>
  <w:style w:type="character" w:customStyle="1" w:styleId="ListLabel14">
    <w:name w:val="ListLabel 14"/>
    <w:qFormat/>
    <w:rsid w:val="00943E4C"/>
    <w:rPr>
      <w:rFonts w:ascii="Cambria" w:hAnsi="Cambria" w:cs="OpenSymbol"/>
      <w:b w:val="0"/>
      <w:sz w:val="24"/>
    </w:rPr>
  </w:style>
  <w:style w:type="paragraph" w:customStyle="1" w:styleId="Heading">
    <w:name w:val="Heading"/>
    <w:basedOn w:val="Normal"/>
    <w:next w:val="TextBody"/>
    <w:qFormat/>
    <w:rsid w:val="00943E4C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Normal"/>
    <w:rsid w:val="00943E4C"/>
    <w:pPr>
      <w:spacing w:after="140" w:line="288" w:lineRule="auto"/>
    </w:pPr>
  </w:style>
  <w:style w:type="paragraph" w:styleId="List">
    <w:name w:val="List"/>
    <w:basedOn w:val="TextBody"/>
    <w:rsid w:val="00943E4C"/>
    <w:rPr>
      <w:rFonts w:cs="Mangal"/>
    </w:rPr>
  </w:style>
  <w:style w:type="paragraph" w:styleId="Caption">
    <w:name w:val="caption"/>
    <w:basedOn w:val="Normal"/>
    <w:qFormat/>
    <w:rsid w:val="00943E4C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rsid w:val="00943E4C"/>
    <w:pPr>
      <w:suppressLineNumbers/>
    </w:pPr>
    <w:rPr>
      <w:rFonts w:cs="Mangal"/>
    </w:rPr>
  </w:style>
  <w:style w:type="paragraph" w:styleId="NormalWeb">
    <w:name w:val="Normal (Web)"/>
    <w:basedOn w:val="Normal"/>
    <w:uiPriority w:val="99"/>
    <w:unhideWhenUsed/>
    <w:qFormat/>
    <w:rsid w:val="00D35BF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Default">
    <w:name w:val="Default"/>
    <w:qFormat/>
    <w:rsid w:val="00EF617B"/>
    <w:pPr>
      <w:suppressAutoHyphens/>
      <w:spacing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205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8042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  <w:rsid w:val="00943E4C"/>
  </w:style>
  <w:style w:type="table" w:styleId="TableGrid">
    <w:name w:val="Table Grid"/>
    <w:basedOn w:val="TableNormal"/>
    <w:uiPriority w:val="39"/>
    <w:rsid w:val="00EF61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4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8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msparent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msparents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D</dc:creator>
  <cp:lastModifiedBy>Kathy Alexander</cp:lastModifiedBy>
  <cp:revision>2</cp:revision>
  <cp:lastPrinted>2017-02-20T18:40:00Z</cp:lastPrinted>
  <dcterms:created xsi:type="dcterms:W3CDTF">2019-06-14T22:33:00Z</dcterms:created>
  <dcterms:modified xsi:type="dcterms:W3CDTF">2019-06-14T22:33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